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:rsidTr="00EE7484">
        <w:trPr>
          <w:cantSplit/>
          <w:trHeight w:val="669"/>
        </w:trPr>
        <w:tc>
          <w:tcPr>
            <w:tcW w:w="895" w:type="dxa"/>
          </w:tcPr>
          <w:p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  <w:r w:rsidR="002D1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  <w:r w:rsidR="002D1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>Submission of Progress Report</w:t>
            </w:r>
            <w:r w:rsidR="0009651C" w:rsidRPr="002E6FBE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Draft Final Report</w:t>
            </w:r>
            <w:r w:rsidR="000E4CDE" w:rsidRPr="002E6FBE">
              <w:rPr>
                <w:sz w:val="20"/>
                <w:szCs w:val="20"/>
                <w:lang w:eastAsia="es-PE"/>
              </w:rPr>
              <w:sym w:font="Wingdings" w:char="F0FC"/>
            </w:r>
            <w:r w:rsidRPr="00F443CC">
              <w:rPr>
                <w:sz w:val="20"/>
                <w:szCs w:val="20"/>
              </w:rPr>
              <w:t xml:space="preserve"> </w:t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:rsidR="00F6724D" w:rsidRPr="00DD2FF0" w:rsidRDefault="00466DBF" w:rsidP="00F6724D">
            <w:pPr>
              <w:rPr>
                <w:sz w:val="20"/>
                <w:szCs w:val="20"/>
              </w:rPr>
            </w:pPr>
            <w:r w:rsidRPr="00DD2FF0">
              <w:rPr>
                <w:sz w:val="20"/>
                <w:szCs w:val="20"/>
              </w:rPr>
              <w:t>January</w:t>
            </w:r>
            <w:r w:rsidR="006D3D6C" w:rsidRPr="00DD2FF0">
              <w:rPr>
                <w:sz w:val="20"/>
                <w:szCs w:val="20"/>
              </w:rPr>
              <w:t>-Ju</w:t>
            </w:r>
            <w:r w:rsidR="00C24423" w:rsidRPr="00DD2FF0">
              <w:rPr>
                <w:sz w:val="20"/>
                <w:szCs w:val="20"/>
              </w:rPr>
              <w:t>ly</w:t>
            </w:r>
            <w:r w:rsidR="006D3D6C" w:rsidRPr="00DD2FF0">
              <w:rPr>
                <w:sz w:val="20"/>
                <w:szCs w:val="20"/>
              </w:rPr>
              <w:t xml:space="preserve"> 2019</w:t>
            </w:r>
          </w:p>
          <w:p w:rsidR="00F6724D" w:rsidRPr="00F443CC" w:rsidRDefault="00F6724D" w:rsidP="00F6724D">
            <w:pPr>
              <w:rPr>
                <w:sz w:val="20"/>
                <w:szCs w:val="20"/>
              </w:rPr>
            </w:pPr>
            <w:r w:rsidRPr="00DD2FF0">
              <w:rPr>
                <w:sz w:val="20"/>
                <w:szCs w:val="20"/>
              </w:rPr>
              <w:t>November 2018-</w:t>
            </w:r>
            <w:r w:rsidR="006D3D6C" w:rsidRPr="00DD2FF0">
              <w:rPr>
                <w:sz w:val="20"/>
                <w:szCs w:val="20"/>
              </w:rPr>
              <w:t>Ju</w:t>
            </w:r>
            <w:r w:rsidR="00C24423" w:rsidRPr="00DD2FF0">
              <w:rPr>
                <w:sz w:val="20"/>
                <w:szCs w:val="20"/>
              </w:rPr>
              <w:t>ly</w:t>
            </w:r>
            <w:r w:rsidRPr="00DD2FF0">
              <w:rPr>
                <w:sz w:val="20"/>
                <w:szCs w:val="20"/>
              </w:rPr>
              <w:t xml:space="preserve"> 2019</w:t>
            </w:r>
          </w:p>
          <w:p w:rsidR="00F6724D" w:rsidRPr="00F443CC" w:rsidRDefault="00895030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6D3D6C"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:rsidR="00F6724D" w:rsidRPr="002A066F" w:rsidRDefault="00DD2FF0" w:rsidP="00F6724D">
            <w:pPr>
              <w:rPr>
                <w:sz w:val="20"/>
                <w:szCs w:val="20"/>
              </w:rPr>
            </w:pPr>
            <w:r w:rsidRPr="002A066F">
              <w:rPr>
                <w:sz w:val="20"/>
                <w:szCs w:val="20"/>
              </w:rPr>
              <w:t>August</w:t>
            </w:r>
            <w:r w:rsidRPr="002A066F" w:rsidDel="00DD2FF0">
              <w:rPr>
                <w:sz w:val="20"/>
                <w:szCs w:val="20"/>
              </w:rPr>
              <w:t xml:space="preserve"> </w:t>
            </w:r>
            <w:r w:rsidR="00F6724D" w:rsidRPr="002A066F">
              <w:rPr>
                <w:sz w:val="20"/>
                <w:szCs w:val="20"/>
              </w:rPr>
              <w:t>2019</w:t>
            </w:r>
          </w:p>
          <w:p w:rsidR="00F6724D" w:rsidRPr="00F443CC" w:rsidRDefault="00684860" w:rsidP="00DD2FF0">
            <w:pPr>
              <w:rPr>
                <w:sz w:val="20"/>
                <w:szCs w:val="20"/>
              </w:rPr>
            </w:pPr>
            <w:r w:rsidRPr="00F57902">
              <w:rPr>
                <w:sz w:val="20"/>
                <w:szCs w:val="20"/>
              </w:rPr>
              <w:t xml:space="preserve">October </w:t>
            </w:r>
            <w:r w:rsidR="00F6724D" w:rsidRPr="00F57902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:rsidR="00F6724D" w:rsidRDefault="00F6724D" w:rsidP="003D41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3D4176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:rsidTr="002C1063">
        <w:trPr>
          <w:cantSplit/>
          <w:trHeight w:val="233"/>
        </w:trPr>
        <w:tc>
          <w:tcPr>
            <w:tcW w:w="895" w:type="dxa"/>
          </w:tcPr>
          <w:p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  <w:p w:rsidR="002C1063" w:rsidRPr="002C1063" w:rsidRDefault="002C1063" w:rsidP="002B0FF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2B0FF3" w:rsidRPr="002B0FF3" w:rsidRDefault="000D2A55" w:rsidP="002B0FF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2B0FF3" w:rsidRPr="002B0FF3">
              <w:rPr>
                <w:sz w:val="20"/>
                <w:szCs w:val="20"/>
              </w:rPr>
              <w:t>2019</w:t>
            </w:r>
          </w:p>
          <w:p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:rsidTr="00EE7484">
        <w:trPr>
          <w:cantSplit/>
          <w:trHeight w:val="669"/>
        </w:trPr>
        <w:tc>
          <w:tcPr>
            <w:tcW w:w="895" w:type="dxa"/>
          </w:tcPr>
          <w:p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:rsidR="00EF692F" w:rsidRPr="00EF692F" w:rsidRDefault="001E7CD5" w:rsidP="00894B74">
            <w:pPr>
              <w:rPr>
                <w:sz w:val="10"/>
                <w:szCs w:val="1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="00AF15C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Presentation of Draft Report to CTI3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A066F2" w:rsidRDefault="00DC7B24" w:rsidP="00DC7B24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</w:t>
            </w:r>
            <w:r w:rsidR="00A066F2">
              <w:rPr>
                <w:sz w:val="20"/>
                <w:szCs w:val="20"/>
              </w:rPr>
              <w:t xml:space="preserve">Draft </w:t>
            </w:r>
            <w:r w:rsidRPr="00C70BAA">
              <w:rPr>
                <w:sz w:val="20"/>
                <w:szCs w:val="20"/>
              </w:rPr>
              <w:t>Final Report</w:t>
            </w:r>
          </w:p>
          <w:p w:rsidR="00F82C17" w:rsidRDefault="00A066F2" w:rsidP="00DC7B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  <w:r w:rsidR="00DC7B24" w:rsidRPr="00C70BAA">
              <w:rPr>
                <w:sz w:val="20"/>
                <w:szCs w:val="20"/>
              </w:rPr>
              <w:t xml:space="preserve"> </w:t>
            </w:r>
          </w:p>
          <w:p w:rsidR="00A066F2" w:rsidRPr="00257F19" w:rsidRDefault="00A066F2" w:rsidP="00DC7B2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1E7CD5" w:rsidRPr="00257F19" w:rsidRDefault="0026176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093129">
              <w:rPr>
                <w:sz w:val="20"/>
                <w:szCs w:val="20"/>
              </w:rPr>
              <w:t xml:space="preserve">March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:rsidR="001E7CD5" w:rsidRPr="00257F19" w:rsidRDefault="00EF72BC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6-27 </w:t>
            </w:r>
            <w:r w:rsidR="00093129">
              <w:rPr>
                <w:sz w:val="20"/>
                <w:szCs w:val="20"/>
              </w:rPr>
              <w:t xml:space="preserve">August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:rsidR="00F82C17" w:rsidRDefault="00C54297" w:rsidP="00C54297">
            <w:pPr>
              <w:rPr>
                <w:sz w:val="20"/>
                <w:szCs w:val="20"/>
              </w:rPr>
            </w:pPr>
            <w:r w:rsidRPr="00F57902">
              <w:rPr>
                <w:sz w:val="20"/>
                <w:szCs w:val="20"/>
              </w:rPr>
              <w:t>End-October</w:t>
            </w:r>
            <w:r w:rsidR="00093129" w:rsidRPr="00F57902">
              <w:rPr>
                <w:sz w:val="20"/>
                <w:szCs w:val="20"/>
              </w:rPr>
              <w:t xml:space="preserve"> </w:t>
            </w:r>
            <w:r w:rsidR="001E7CD5" w:rsidRPr="00F57902">
              <w:rPr>
                <w:sz w:val="20"/>
                <w:szCs w:val="20"/>
              </w:rPr>
              <w:t>2019</w:t>
            </w:r>
          </w:p>
          <w:p w:rsidR="00A066F2" w:rsidRPr="00257F19" w:rsidRDefault="00A066F2" w:rsidP="00C5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vember 2019 </w:t>
            </w:r>
          </w:p>
        </w:tc>
        <w:tc>
          <w:tcPr>
            <w:tcW w:w="1181" w:type="dxa"/>
          </w:tcPr>
          <w:p w:rsidR="00F82C17" w:rsidRDefault="001E7CD5" w:rsidP="00A066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A066F2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261769" w:rsidRPr="00401BFB" w:rsidTr="00EE7484">
        <w:trPr>
          <w:cantSplit/>
          <w:trHeight w:val="669"/>
        </w:trPr>
        <w:tc>
          <w:tcPr>
            <w:tcW w:w="895" w:type="dxa"/>
          </w:tcPr>
          <w:p w:rsidR="00261769" w:rsidRDefault="0026176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3</w:t>
            </w:r>
          </w:p>
        </w:tc>
        <w:tc>
          <w:tcPr>
            <w:tcW w:w="3600" w:type="dxa"/>
          </w:tcPr>
          <w:p w:rsidR="00261769" w:rsidRPr="00894B74" w:rsidRDefault="006D056C" w:rsidP="004755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</w:t>
            </w:r>
            <w:r w:rsidR="004755BE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APEC Economic Policy Report (AEPR): Structural Reform and </w:t>
            </w:r>
            <w:r w:rsidR="004755BE">
              <w:rPr>
                <w:sz w:val="20"/>
                <w:szCs w:val="20"/>
              </w:rPr>
              <w:t>Digital Economy</w:t>
            </w:r>
          </w:p>
        </w:tc>
        <w:tc>
          <w:tcPr>
            <w:tcW w:w="1350" w:type="dxa"/>
          </w:tcPr>
          <w:p w:rsidR="00261769" w:rsidRDefault="006D056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0D4B10" w:rsidRDefault="000D4B10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P</w:t>
            </w:r>
          </w:p>
        </w:tc>
        <w:tc>
          <w:tcPr>
            <w:tcW w:w="4860" w:type="dxa"/>
            <w:shd w:val="clear" w:color="auto" w:fill="auto"/>
          </w:tcPr>
          <w:p w:rsidR="006D056C" w:rsidRDefault="00984EEF" w:rsidP="006D056C">
            <w:pPr>
              <w:rPr>
                <w:sz w:val="20"/>
                <w:szCs w:val="20"/>
              </w:rPr>
            </w:pPr>
            <w:r w:rsidRPr="008A5765">
              <w:rPr>
                <w:sz w:val="20"/>
                <w:szCs w:val="20"/>
              </w:rPr>
              <w:t>C</w:t>
            </w:r>
            <w:r w:rsidR="006D056C" w:rsidRPr="008A5765">
              <w:rPr>
                <w:sz w:val="20"/>
                <w:szCs w:val="20"/>
              </w:rPr>
              <w:t>onsultant appointment</w:t>
            </w:r>
            <w:r w:rsidR="000C3E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IERs &amp; case studies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nthesize IERs and review case studies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first draft of </w:t>
            </w:r>
            <w:r w:rsidR="004755BE">
              <w:rPr>
                <w:sz w:val="20"/>
                <w:szCs w:val="20"/>
              </w:rPr>
              <w:t>main report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</w:t>
            </w:r>
            <w:r w:rsidR="004755BE">
              <w:rPr>
                <w:sz w:val="20"/>
                <w:szCs w:val="20"/>
              </w:rPr>
              <w:t>main report</w:t>
            </w:r>
            <w:r w:rsidR="001479B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="004755BE">
              <w:rPr>
                <w:sz w:val="20"/>
                <w:szCs w:val="20"/>
              </w:rPr>
              <w:t>main report</w:t>
            </w:r>
            <w:r w:rsidR="007E62DB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755BE">
              <w:rPr>
                <w:sz w:val="20"/>
                <w:szCs w:val="20"/>
              </w:rPr>
              <w:t xml:space="preserve"> 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:rsidR="00261769" w:rsidRPr="00AB4C69" w:rsidRDefault="006D056C" w:rsidP="00AB4C69">
            <w:pPr>
              <w:rPr>
                <w:sz w:val="10"/>
                <w:szCs w:val="10"/>
                <w:highlight w:val="yellow"/>
              </w:rPr>
            </w:pPr>
            <w:r>
              <w:rPr>
                <w:sz w:val="20"/>
                <w:szCs w:val="20"/>
              </w:rPr>
              <w:t>Submission to CSOM, AMM</w:t>
            </w:r>
          </w:p>
        </w:tc>
        <w:tc>
          <w:tcPr>
            <w:tcW w:w="2520" w:type="dxa"/>
            <w:shd w:val="clear" w:color="auto" w:fill="auto"/>
          </w:tcPr>
          <w:p w:rsidR="006D056C" w:rsidRDefault="002E6FBE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:rsidR="006D056C" w:rsidRPr="005C7865" w:rsidRDefault="005C7865" w:rsidP="006D056C">
            <w:pPr>
              <w:rPr>
                <w:sz w:val="20"/>
                <w:szCs w:val="20"/>
              </w:rPr>
            </w:pPr>
            <w:r w:rsidRPr="005C7865">
              <w:rPr>
                <w:sz w:val="20"/>
                <w:szCs w:val="20"/>
              </w:rPr>
              <w:t xml:space="preserve">26 April-30 September </w:t>
            </w:r>
            <w:r w:rsidR="006D056C" w:rsidRPr="005C7865">
              <w:rPr>
                <w:sz w:val="20"/>
                <w:szCs w:val="20"/>
              </w:rPr>
              <w:t>201</w:t>
            </w:r>
            <w:r w:rsidR="004251E6" w:rsidRPr="005C7865">
              <w:rPr>
                <w:sz w:val="20"/>
                <w:szCs w:val="20"/>
              </w:rPr>
              <w:t>9</w:t>
            </w:r>
          </w:p>
          <w:p w:rsidR="006D056C" w:rsidRPr="004C1E4B" w:rsidRDefault="004251E6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June </w:t>
            </w:r>
            <w:r w:rsidR="006D056C" w:rsidRPr="004C1E4B">
              <w:rPr>
                <w:sz w:val="20"/>
                <w:szCs w:val="20"/>
              </w:rPr>
              <w:t>201</w:t>
            </w:r>
            <w:r w:rsidRPr="004C1E4B">
              <w:rPr>
                <w:sz w:val="20"/>
                <w:szCs w:val="20"/>
              </w:rPr>
              <w:t>9</w:t>
            </w:r>
          </w:p>
          <w:p w:rsidR="006D056C" w:rsidRPr="004C1E4B" w:rsidRDefault="008D5099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5 August </w:t>
            </w:r>
            <w:r w:rsidR="006D056C" w:rsidRPr="004C1E4B">
              <w:rPr>
                <w:sz w:val="20"/>
                <w:szCs w:val="20"/>
              </w:rPr>
              <w:t>201</w:t>
            </w:r>
            <w:r w:rsidR="004251E6" w:rsidRPr="004C1E4B">
              <w:rPr>
                <w:sz w:val="20"/>
                <w:szCs w:val="20"/>
              </w:rPr>
              <w:t>9</w:t>
            </w:r>
          </w:p>
          <w:p w:rsidR="006D056C" w:rsidRDefault="00E45BAF" w:rsidP="006D056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 xml:space="preserve">September </w:t>
            </w:r>
            <w:r w:rsidR="006D056C" w:rsidRPr="004C1E4B">
              <w:rPr>
                <w:sz w:val="20"/>
                <w:szCs w:val="20"/>
              </w:rPr>
              <w:t>201</w:t>
            </w:r>
            <w:r w:rsidR="004251E6" w:rsidRPr="004C1E4B">
              <w:rPr>
                <w:sz w:val="20"/>
                <w:szCs w:val="20"/>
              </w:rPr>
              <w:t>9</w:t>
            </w:r>
          </w:p>
          <w:p w:rsidR="006D056C" w:rsidRDefault="00E45BAF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-October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</w:t>
            </w:r>
            <w:r w:rsidR="004251E6">
              <w:rPr>
                <w:sz w:val="20"/>
                <w:szCs w:val="20"/>
              </w:rPr>
              <w:t>9</w:t>
            </w:r>
          </w:p>
          <w:p w:rsidR="00261769" w:rsidRDefault="006D056C" w:rsidP="00AB4C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</w:t>
            </w:r>
            <w:r w:rsidR="004251E6">
              <w:rPr>
                <w:sz w:val="20"/>
                <w:szCs w:val="20"/>
              </w:rPr>
              <w:t>9</w:t>
            </w:r>
          </w:p>
          <w:p w:rsidR="00AB4C69" w:rsidRPr="00AB4C69" w:rsidRDefault="00AB4C69" w:rsidP="00AB4C69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:rsidR="00261769" w:rsidRDefault="006D056C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F368B" w:rsidRPr="00401BFB" w:rsidDel="0059489C" w:rsidTr="00EE7484">
        <w:trPr>
          <w:cantSplit/>
          <w:trHeight w:val="669"/>
        </w:trPr>
        <w:tc>
          <w:tcPr>
            <w:tcW w:w="895" w:type="dxa"/>
          </w:tcPr>
          <w:p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:rsidR="00FF368B" w:rsidRPr="000D4B10" w:rsidDel="0059489C" w:rsidRDefault="00FF368B" w:rsidP="00FF368B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>: Final Review 2016-2020</w:t>
            </w:r>
          </w:p>
        </w:tc>
        <w:tc>
          <w:tcPr>
            <w:tcW w:w="1350" w:type="dxa"/>
          </w:tcPr>
          <w:p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:rsidR="00052232" w:rsidRDefault="00052232" w:rsidP="00FF368B">
            <w:pPr>
              <w:rPr>
                <w:sz w:val="20"/>
                <w:szCs w:val="20"/>
              </w:rPr>
            </w:pPr>
          </w:p>
          <w:p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</w:p>
          <w:p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 xml:space="preserve">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Revised Draft Report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to SRMM </w:t>
            </w:r>
          </w:p>
          <w:p w:rsidR="0070495F" w:rsidRPr="0070495F" w:rsidDel="0059489C" w:rsidRDefault="0070495F" w:rsidP="00BD599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FF368B" w:rsidRDefault="00FB7955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FF368B">
              <w:rPr>
                <w:sz w:val="20"/>
                <w:szCs w:val="20"/>
              </w:rPr>
              <w:t>2019</w:t>
            </w:r>
          </w:p>
          <w:p w:rsidR="00FF368B" w:rsidRDefault="00FF368B" w:rsidP="00BC05AC">
            <w:pPr>
              <w:rPr>
                <w:sz w:val="20"/>
                <w:szCs w:val="20"/>
              </w:rPr>
            </w:pPr>
          </w:p>
          <w:p w:rsidR="00967714" w:rsidRDefault="00FB7955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 </w:t>
            </w:r>
            <w:r w:rsidR="00052232">
              <w:rPr>
                <w:sz w:val="20"/>
                <w:szCs w:val="20"/>
              </w:rPr>
              <w:t>October 2019-</w:t>
            </w:r>
            <w:r>
              <w:rPr>
                <w:sz w:val="20"/>
                <w:szCs w:val="20"/>
              </w:rPr>
              <w:t xml:space="preserve">29 </w:t>
            </w:r>
            <w:r w:rsidR="00BD599B">
              <w:rPr>
                <w:sz w:val="20"/>
                <w:szCs w:val="20"/>
              </w:rPr>
              <w:t xml:space="preserve">February </w:t>
            </w:r>
            <w:r w:rsidR="00967714">
              <w:rPr>
                <w:sz w:val="20"/>
                <w:szCs w:val="20"/>
              </w:rPr>
              <w:t>2020</w:t>
            </w:r>
          </w:p>
          <w:p w:rsidR="00FF368B" w:rsidRDefault="009227B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</w:t>
            </w:r>
            <w:r w:rsidR="00FF368B">
              <w:rPr>
                <w:sz w:val="20"/>
                <w:szCs w:val="20"/>
              </w:rPr>
              <w:t xml:space="preserve"> 2020</w:t>
            </w:r>
          </w:p>
          <w:p w:rsidR="00BD599B" w:rsidRDefault="009227B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</w:t>
            </w:r>
            <w:r w:rsidR="00BD599B">
              <w:rPr>
                <w:sz w:val="20"/>
                <w:szCs w:val="20"/>
              </w:rPr>
              <w:t xml:space="preserve">-June 2020 </w:t>
            </w:r>
          </w:p>
          <w:p w:rsidR="00BD599B" w:rsidRDefault="009227B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ne-</w:t>
            </w:r>
            <w:r w:rsidR="00BD599B">
              <w:rPr>
                <w:sz w:val="20"/>
                <w:szCs w:val="20"/>
              </w:rPr>
              <w:t>Mid-July 2020</w:t>
            </w:r>
          </w:p>
          <w:p w:rsidR="00BD599B" w:rsidRDefault="00BD599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0</w:t>
            </w:r>
          </w:p>
          <w:p w:rsidR="00FF368B" w:rsidRPr="00C92C96" w:rsidDel="0059489C" w:rsidRDefault="009227B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</w:t>
            </w:r>
            <w:r w:rsidR="00BD599B">
              <w:rPr>
                <w:sz w:val="20"/>
                <w:szCs w:val="20"/>
              </w:rPr>
              <w:t xml:space="preserve"> 2020 </w:t>
            </w:r>
          </w:p>
        </w:tc>
        <w:tc>
          <w:tcPr>
            <w:tcW w:w="1181" w:type="dxa"/>
          </w:tcPr>
          <w:p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B536BA" w:rsidRPr="00401BFB" w:rsidTr="00EE7484">
        <w:trPr>
          <w:cantSplit/>
          <w:trHeight w:val="669"/>
        </w:trPr>
        <w:tc>
          <w:tcPr>
            <w:tcW w:w="895" w:type="dxa"/>
          </w:tcPr>
          <w:p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G3 </w:t>
            </w:r>
          </w:p>
        </w:tc>
        <w:tc>
          <w:tcPr>
            <w:tcW w:w="3600" w:type="dxa"/>
          </w:tcPr>
          <w:p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IEG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>ion of Draft Report to IEG2</w:t>
            </w:r>
            <w:r w:rsidR="00E34778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40C56">
              <w:rPr>
                <w:sz w:val="20"/>
                <w:szCs w:val="20"/>
              </w:rPr>
              <w:t xml:space="preserve"> </w:t>
            </w:r>
          </w:p>
          <w:p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B536BA" w:rsidRPr="003B0DAB" w:rsidRDefault="00902FCB" w:rsidP="00BC05AC">
            <w:pPr>
              <w:rPr>
                <w:sz w:val="20"/>
                <w:szCs w:val="20"/>
              </w:rPr>
            </w:pPr>
            <w:r w:rsidRPr="003B0DAB">
              <w:rPr>
                <w:sz w:val="20"/>
                <w:szCs w:val="20"/>
              </w:rPr>
              <w:t xml:space="preserve">23-24 </w:t>
            </w:r>
            <w:r w:rsidR="0052441A" w:rsidRPr="003B0DAB">
              <w:rPr>
                <w:sz w:val="20"/>
                <w:szCs w:val="20"/>
              </w:rPr>
              <w:t>February 2019</w:t>
            </w:r>
          </w:p>
          <w:p w:rsidR="0052441A" w:rsidRPr="003B0DAB" w:rsidRDefault="00690376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 </w:t>
            </w:r>
            <w:r w:rsidR="0052441A" w:rsidRPr="003B0DAB">
              <w:rPr>
                <w:sz w:val="20"/>
                <w:szCs w:val="20"/>
              </w:rPr>
              <w:t>August 2019</w:t>
            </w:r>
          </w:p>
          <w:p w:rsidR="0052441A" w:rsidRPr="00AC5B6F" w:rsidRDefault="00684860" w:rsidP="00BC05AC">
            <w:pPr>
              <w:rPr>
                <w:sz w:val="20"/>
                <w:szCs w:val="20"/>
              </w:rPr>
            </w:pPr>
            <w:r w:rsidRPr="003B6CD2">
              <w:rPr>
                <w:sz w:val="20"/>
                <w:szCs w:val="20"/>
              </w:rPr>
              <w:t xml:space="preserve">October </w:t>
            </w:r>
            <w:r w:rsidR="0052441A" w:rsidRPr="003B6CD2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:rsidR="00B536BA" w:rsidRDefault="0052441A" w:rsidP="003B6CD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3B6CD2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635475" w:rsidRPr="00401BFB" w:rsidTr="00EE7484">
        <w:trPr>
          <w:cantSplit/>
          <w:trHeight w:val="669"/>
        </w:trPr>
        <w:tc>
          <w:tcPr>
            <w:tcW w:w="895" w:type="dxa"/>
          </w:tcPr>
          <w:p w:rsidR="00635475" w:rsidRDefault="00635475" w:rsidP="006354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FWG1</w:t>
            </w:r>
          </w:p>
        </w:tc>
        <w:tc>
          <w:tcPr>
            <w:tcW w:w="3600" w:type="dxa"/>
          </w:tcPr>
          <w:p w:rsidR="00635475" w:rsidRDefault="00DD25F9" w:rsidP="00F5481E">
            <w:pPr>
              <w:rPr>
                <w:sz w:val="20"/>
                <w:szCs w:val="20"/>
              </w:rPr>
            </w:pPr>
            <w:r w:rsidRPr="00DD25F9">
              <w:rPr>
                <w:sz w:val="20"/>
                <w:szCs w:val="20"/>
              </w:rPr>
              <w:t>Compendium of preventive measures and policies that APEC economies are taking to reduce land-based marine debris</w:t>
            </w:r>
          </w:p>
          <w:p w:rsidR="00DD25F9" w:rsidRPr="00CC74AD" w:rsidRDefault="00DD25F9" w:rsidP="00F5481E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635475" w:rsidRDefault="00276794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</w:t>
            </w:r>
          </w:p>
        </w:tc>
        <w:tc>
          <w:tcPr>
            <w:tcW w:w="4860" w:type="dxa"/>
            <w:shd w:val="clear" w:color="auto" w:fill="auto"/>
          </w:tcPr>
          <w:p w:rsidR="004A5119" w:rsidRDefault="004A5119" w:rsidP="004A51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puts by OFWG focal points</w:t>
            </w:r>
            <w:r w:rsidR="0068486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4A5119" w:rsidRDefault="004A5119" w:rsidP="004A5119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 xml:space="preserve">ion of Draft Report to </w:t>
            </w:r>
            <w:r w:rsidR="009366A9">
              <w:rPr>
                <w:sz w:val="20"/>
                <w:szCs w:val="20"/>
              </w:rPr>
              <w:t>OFWG</w:t>
            </w:r>
            <w:r w:rsidR="00E34778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:rsidR="00635475" w:rsidRPr="00CC74AD" w:rsidRDefault="004A5119" w:rsidP="00CC74AD">
            <w:pPr>
              <w:rPr>
                <w:sz w:val="10"/>
                <w:szCs w:val="1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</w:tc>
        <w:tc>
          <w:tcPr>
            <w:tcW w:w="2520" w:type="dxa"/>
            <w:shd w:val="clear" w:color="auto" w:fill="auto"/>
          </w:tcPr>
          <w:p w:rsidR="00635475" w:rsidRPr="002D428E" w:rsidRDefault="002D428E" w:rsidP="00BC05AC">
            <w:pPr>
              <w:rPr>
                <w:sz w:val="20"/>
                <w:szCs w:val="20"/>
              </w:rPr>
            </w:pPr>
            <w:r w:rsidRPr="002D428E">
              <w:rPr>
                <w:sz w:val="20"/>
                <w:szCs w:val="20"/>
              </w:rPr>
              <w:t xml:space="preserve">2 July-20 September </w:t>
            </w:r>
            <w:r w:rsidR="004A5119" w:rsidRPr="002D428E">
              <w:rPr>
                <w:sz w:val="20"/>
                <w:szCs w:val="20"/>
              </w:rPr>
              <w:t>2019</w:t>
            </w:r>
          </w:p>
          <w:p w:rsidR="004A5119" w:rsidRPr="00AC5B6F" w:rsidRDefault="005F1206" w:rsidP="00BC05AC">
            <w:pPr>
              <w:rPr>
                <w:sz w:val="20"/>
                <w:szCs w:val="20"/>
              </w:rPr>
            </w:pPr>
            <w:r w:rsidRPr="00AC5B6F">
              <w:rPr>
                <w:sz w:val="20"/>
                <w:szCs w:val="20"/>
              </w:rPr>
              <w:t xml:space="preserve">20-21 </w:t>
            </w:r>
            <w:r w:rsidR="004A5119" w:rsidRPr="00AC5B6F">
              <w:rPr>
                <w:sz w:val="20"/>
                <w:szCs w:val="20"/>
              </w:rPr>
              <w:t>August 2019</w:t>
            </w:r>
          </w:p>
          <w:p w:rsidR="004A5119" w:rsidRPr="004C1E4B" w:rsidRDefault="004A5119" w:rsidP="00BC05AC">
            <w:pPr>
              <w:rPr>
                <w:sz w:val="20"/>
                <w:szCs w:val="20"/>
              </w:rPr>
            </w:pPr>
            <w:r w:rsidRPr="004C1E4B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:rsidR="00635475" w:rsidRDefault="00276794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653815" w:rsidRPr="00401BFB" w:rsidTr="00561137">
        <w:trPr>
          <w:cantSplit/>
          <w:trHeight w:val="296"/>
        </w:trPr>
        <w:tc>
          <w:tcPr>
            <w:tcW w:w="895" w:type="dxa"/>
          </w:tcPr>
          <w:p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860" w:type="dxa"/>
            <w:shd w:val="clear" w:color="auto" w:fill="auto"/>
          </w:tcPr>
          <w:p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tudies </w:t>
            </w:r>
          </w:p>
          <w:p w:rsidR="00E44DB6" w:rsidRDefault="00E44DB6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</w:p>
          <w:p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</w:p>
          <w:p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SCE3 </w:t>
            </w:r>
          </w:p>
          <w:p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653815" w:rsidRDefault="00EA5083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 </w:t>
            </w:r>
            <w:r w:rsidR="009E1ED1">
              <w:rPr>
                <w:sz w:val="20"/>
                <w:szCs w:val="20"/>
              </w:rPr>
              <w:t>October 2019-</w:t>
            </w:r>
            <w:r>
              <w:rPr>
                <w:sz w:val="20"/>
                <w:szCs w:val="20"/>
              </w:rPr>
              <w:t xml:space="preserve">15 </w:t>
            </w:r>
            <w:r w:rsidR="009E1ED1">
              <w:rPr>
                <w:sz w:val="20"/>
                <w:szCs w:val="20"/>
              </w:rPr>
              <w:t>February 2020</w:t>
            </w:r>
          </w:p>
          <w:p w:rsidR="009E1ED1" w:rsidRDefault="009E1ED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ebruary 2020 </w:t>
            </w:r>
          </w:p>
          <w:p w:rsidR="009E1ED1" w:rsidRDefault="009E1ED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20</w:t>
            </w:r>
          </w:p>
          <w:p w:rsidR="009E1ED1" w:rsidRPr="009351BC" w:rsidRDefault="00E44DB6" w:rsidP="00E44D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9E1ED1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4520DF" w:rsidRPr="00401BFB" w:rsidTr="00561137">
        <w:trPr>
          <w:cantSplit/>
          <w:trHeight w:val="296"/>
        </w:trPr>
        <w:tc>
          <w:tcPr>
            <w:tcW w:w="895" w:type="dxa"/>
          </w:tcPr>
          <w:p w:rsidR="004520DF" w:rsidRDefault="004520DF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</w:t>
            </w:r>
            <w:r w:rsidR="00C77A58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:rsidR="004520DF" w:rsidRDefault="0080539A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80539A">
              <w:rPr>
                <w:b w:val="0"/>
                <w:bCs w:val="0"/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</w:tc>
        <w:tc>
          <w:tcPr>
            <w:tcW w:w="1350" w:type="dxa"/>
          </w:tcPr>
          <w:p w:rsidR="004520DF" w:rsidRDefault="004520DF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860" w:type="dxa"/>
            <w:shd w:val="clear" w:color="auto" w:fill="auto"/>
          </w:tcPr>
          <w:p w:rsidR="0080539A" w:rsidRDefault="00234E82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Presentation </w:t>
            </w:r>
            <w:r w:rsidR="0080539A">
              <w:rPr>
                <w:rFonts w:eastAsia="SimSun"/>
                <w:sz w:val="20"/>
                <w:szCs w:val="20"/>
                <w:lang w:val="en-GB" w:eastAsia="zh-CN"/>
              </w:rPr>
              <w:t>of Progress Report</w:t>
            </w:r>
            <w:r w:rsidR="002A7A23">
              <w:rPr>
                <w:rFonts w:eastAsia="SimSun"/>
                <w:sz w:val="20"/>
                <w:szCs w:val="20"/>
                <w:lang w:val="en-GB" w:eastAsia="zh-CN"/>
              </w:rPr>
              <w:t xml:space="preserve"> to SMEWG</w:t>
            </w:r>
            <w:r w:rsidR="00C172E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rst Draft Report</w:t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:rsidR="0080539A" w:rsidRDefault="0080539A" w:rsidP="0080539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:rsidR="004520DF" w:rsidRPr="0080539A" w:rsidRDefault="004520DF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4520DF" w:rsidRDefault="002A7A23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80539A">
              <w:rPr>
                <w:sz w:val="20"/>
                <w:szCs w:val="20"/>
              </w:rPr>
              <w:t>September 2019</w:t>
            </w:r>
          </w:p>
          <w:p w:rsidR="0080539A" w:rsidRDefault="008053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9</w:t>
            </w:r>
          </w:p>
          <w:p w:rsidR="00822704" w:rsidRDefault="0080539A" w:rsidP="008227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0</w:t>
            </w:r>
          </w:p>
          <w:p w:rsidR="0080539A" w:rsidRPr="009351BC" w:rsidRDefault="0080539A" w:rsidP="008227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0</w:t>
            </w:r>
          </w:p>
        </w:tc>
        <w:tc>
          <w:tcPr>
            <w:tcW w:w="1181" w:type="dxa"/>
          </w:tcPr>
          <w:p w:rsidR="004520DF" w:rsidRDefault="004520DF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20</w:t>
            </w:r>
          </w:p>
        </w:tc>
      </w:tr>
      <w:tr w:rsidR="00F673C2" w:rsidRPr="00401BFB" w:rsidTr="00E80369">
        <w:trPr>
          <w:cantSplit/>
          <w:trHeight w:val="458"/>
        </w:trPr>
        <w:tc>
          <w:tcPr>
            <w:tcW w:w="895" w:type="dxa"/>
          </w:tcPr>
          <w:p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:rsidR="00071BD9" w:rsidRDefault="00071BD9" w:rsidP="003957BB">
            <w:pPr>
              <w:rPr>
                <w:sz w:val="20"/>
                <w:szCs w:val="20"/>
              </w:rPr>
            </w:pPr>
          </w:p>
          <w:p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Update at SOM2 </w:t>
            </w:r>
          </w:p>
          <w:p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:rsidR="00071BD9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:rsidR="00A628C8" w:rsidRPr="00A628C8" w:rsidRDefault="00A628C8" w:rsidP="00071BD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F673C2" w:rsidRDefault="00FE5944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F673C2" w:rsidRPr="00DE782D">
              <w:rPr>
                <w:sz w:val="20"/>
                <w:szCs w:val="20"/>
              </w:rPr>
              <w:t xml:space="preserve">May 2019 </w:t>
            </w:r>
          </w:p>
          <w:p w:rsidR="009623DF" w:rsidRDefault="009623DF" w:rsidP="00E80369">
            <w:pPr>
              <w:rPr>
                <w:sz w:val="20"/>
                <w:szCs w:val="20"/>
              </w:rPr>
            </w:pPr>
          </w:p>
          <w:p w:rsidR="00F673C2" w:rsidRDefault="00FA52E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r w:rsidR="0093049D">
              <w:rPr>
                <w:sz w:val="20"/>
                <w:szCs w:val="20"/>
              </w:rPr>
              <w:t xml:space="preserve">July </w:t>
            </w:r>
            <w:r w:rsidR="00F673C2">
              <w:rPr>
                <w:sz w:val="20"/>
                <w:szCs w:val="20"/>
              </w:rPr>
              <w:t>2019</w:t>
            </w:r>
          </w:p>
          <w:p w:rsidR="009623DF" w:rsidRDefault="009623DF" w:rsidP="00E80369">
            <w:pPr>
              <w:rPr>
                <w:sz w:val="20"/>
                <w:szCs w:val="20"/>
              </w:rPr>
            </w:pPr>
          </w:p>
          <w:p w:rsidR="00F673C2" w:rsidRDefault="00FD1DDD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6 </w:t>
            </w:r>
            <w:r w:rsidR="00F673C2">
              <w:rPr>
                <w:sz w:val="20"/>
                <w:szCs w:val="20"/>
              </w:rPr>
              <w:t>September 2019-</w:t>
            </w:r>
            <w:r w:rsidR="00E80369">
              <w:rPr>
                <w:sz w:val="20"/>
                <w:szCs w:val="20"/>
              </w:rPr>
              <w:t>15 March 2020</w:t>
            </w:r>
          </w:p>
          <w:p w:rsidR="00071BD9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2020 </w:t>
            </w:r>
          </w:p>
          <w:p w:rsidR="00071BD9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-August 2020</w:t>
            </w:r>
          </w:p>
          <w:p w:rsidR="00AA7BEA" w:rsidRPr="00C23E11" w:rsidRDefault="00071BD9" w:rsidP="00A628C8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August 2020</w:t>
            </w:r>
          </w:p>
        </w:tc>
        <w:tc>
          <w:tcPr>
            <w:tcW w:w="1181" w:type="dxa"/>
          </w:tcPr>
          <w:p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:rsidTr="00E80369">
        <w:trPr>
          <w:cantSplit/>
          <w:trHeight w:val="458"/>
        </w:trPr>
        <w:tc>
          <w:tcPr>
            <w:tcW w:w="895" w:type="dxa"/>
          </w:tcPr>
          <w:p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:rsidR="00204D26" w:rsidRDefault="00D51249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</w:p>
        </w:tc>
        <w:tc>
          <w:tcPr>
            <w:tcW w:w="1350" w:type="dxa"/>
          </w:tcPr>
          <w:p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:rsidR="00204D26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49350B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of final framework to SOM </w:t>
            </w:r>
            <w:r w:rsidR="0049350B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7B0AC0" w:rsidRDefault="00056721" w:rsidP="00A628C8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framework </w:t>
            </w:r>
          </w:p>
          <w:p w:rsidR="00A628C8" w:rsidRPr="00A628C8" w:rsidRDefault="00A628C8" w:rsidP="00A628C8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204D26" w:rsidRDefault="007B0AC0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2019 </w:t>
            </w:r>
          </w:p>
          <w:p w:rsidR="00AB03F1" w:rsidRDefault="00AB03F1" w:rsidP="00E80369">
            <w:pPr>
              <w:rPr>
                <w:sz w:val="20"/>
                <w:szCs w:val="20"/>
              </w:rPr>
            </w:pPr>
          </w:p>
          <w:p w:rsidR="0049350B" w:rsidRDefault="0049350B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2019 </w:t>
            </w:r>
          </w:p>
          <w:p w:rsidR="00056721" w:rsidRDefault="0005672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9-2020</w:t>
            </w:r>
          </w:p>
        </w:tc>
        <w:tc>
          <w:tcPr>
            <w:tcW w:w="1181" w:type="dxa"/>
          </w:tcPr>
          <w:p w:rsidR="00204D26" w:rsidRDefault="00D5124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3267EA" w:rsidRPr="00401BFB" w:rsidTr="00595D68">
        <w:trPr>
          <w:cantSplit/>
          <w:trHeight w:val="669"/>
        </w:trPr>
        <w:tc>
          <w:tcPr>
            <w:tcW w:w="895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860" w:type="dxa"/>
            <w:shd w:val="clear" w:color="auto" w:fill="auto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es to submit IAPs and fact sheet template</w:t>
            </w:r>
          </w:p>
          <w:p w:rsidR="007026F8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First Draft Report</w:t>
            </w:r>
          </w:p>
          <w:p w:rsidR="003267EA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rst Draft Report for review</w:t>
            </w:r>
          </w:p>
          <w:p w:rsidR="003267EA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Draft Report to SOM3</w:t>
            </w:r>
          </w:p>
          <w:p w:rsidR="003267EA" w:rsidRDefault="003267EA" w:rsidP="00595D6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 to CSOM</w:t>
            </w:r>
          </w:p>
          <w:p w:rsidR="003267EA" w:rsidRPr="00CB2336" w:rsidRDefault="003267EA" w:rsidP="00595D68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3267EA" w:rsidRDefault="00203F9F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7 </w:t>
            </w:r>
            <w:r w:rsidR="003267EA">
              <w:rPr>
                <w:sz w:val="20"/>
                <w:szCs w:val="20"/>
              </w:rPr>
              <w:t xml:space="preserve">February 2020 </w:t>
            </w:r>
            <w:r w:rsidR="003267EA">
              <w:rPr>
                <w:sz w:val="20"/>
                <w:szCs w:val="20"/>
              </w:rPr>
              <w:br/>
              <w:t>February-May 2020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2020 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0</w:t>
            </w:r>
          </w:p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:rsidTr="00EE7484">
        <w:trPr>
          <w:cantSplit/>
          <w:trHeight w:val="908"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lastRenderedPageBreak/>
              <w:t xml:space="preserve">PSU1 </w:t>
            </w:r>
          </w:p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C560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</w:p>
          <w:p w:rsidR="00167015" w:rsidRDefault="00167015" w:rsidP="00E73744">
            <w:pPr>
              <w:rPr>
                <w:sz w:val="20"/>
                <w:szCs w:val="20"/>
              </w:rPr>
            </w:pPr>
          </w:p>
          <w:p w:rsidR="00260D75" w:rsidRDefault="00260D75" w:rsidP="00E73744">
            <w:pPr>
              <w:rPr>
                <w:sz w:val="20"/>
                <w:szCs w:val="20"/>
              </w:rPr>
            </w:pPr>
          </w:p>
          <w:p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431"/>
        </w:trPr>
        <w:tc>
          <w:tcPr>
            <w:tcW w:w="895" w:type="dxa"/>
          </w:tcPr>
          <w:p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:rsidR="00167015" w:rsidRPr="00B51F03" w:rsidRDefault="00A45E2A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9" w:history="1">
              <w:r w:rsidR="00030CC0" w:rsidRPr="003E6299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96558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:rsidTr="00EE7484">
        <w:trPr>
          <w:cantSplit/>
          <w:trHeight w:val="670"/>
        </w:trPr>
        <w:tc>
          <w:tcPr>
            <w:tcW w:w="895" w:type="dxa"/>
          </w:tcPr>
          <w:p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:rsidR="00BE3121" w:rsidRDefault="00167015" w:rsidP="005341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:rsidR="006431D4" w:rsidRPr="0060097E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:rsidTr="00E80369">
        <w:tc>
          <w:tcPr>
            <w:tcW w:w="14406" w:type="dxa"/>
            <w:gridSpan w:val="6"/>
            <w:shd w:val="clear" w:color="auto" w:fill="D9D9D9" w:themeFill="background1" w:themeFillShade="D9"/>
          </w:tcPr>
          <w:p w:rsidR="00BF7155" w:rsidRPr="00BB0F01" w:rsidRDefault="00BF7155" w:rsidP="00E80369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965589" w:rsidRPr="00401BFB" w:rsidTr="00E80369">
        <w:trPr>
          <w:cantSplit/>
          <w:trHeight w:val="669"/>
        </w:trPr>
        <w:tc>
          <w:tcPr>
            <w:tcW w:w="895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:rsidR="00752FAA" w:rsidRDefault="00965589" w:rsidP="0053412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  <w:p w:rsidR="006431D4" w:rsidRPr="006431D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B359FB" w:rsidRDefault="00A45E2A" w:rsidP="0093049D">
            <w:pPr>
              <w:rPr>
                <w:sz w:val="20"/>
                <w:szCs w:val="20"/>
              </w:rPr>
            </w:pPr>
            <w:hyperlink r:id="rId10" w:history="1">
              <w:r w:rsidR="0093049D" w:rsidRPr="0093049D">
                <w:rPr>
                  <w:rStyle w:val="Hyperlink"/>
                  <w:sz w:val="20"/>
                  <w:szCs w:val="20"/>
                </w:rPr>
                <w:t>Report distributed – July 2019</w:t>
              </w:r>
            </w:hyperlink>
          </w:p>
          <w:p w:rsidR="0093049D" w:rsidRDefault="0093049D" w:rsidP="00E742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27386A">
              <w:rPr>
                <w:sz w:val="20"/>
                <w:szCs w:val="20"/>
              </w:rPr>
              <w:t>4,450</w:t>
            </w:r>
            <w:r>
              <w:rPr>
                <w:sz w:val="20"/>
                <w:szCs w:val="20"/>
              </w:rPr>
              <w:t xml:space="preserve"> times</w:t>
            </w:r>
          </w:p>
          <w:p w:rsidR="00595D68" w:rsidRPr="00B51860" w:rsidRDefault="00595D68" w:rsidP="00E74244">
            <w:pPr>
              <w:rPr>
                <w:sz w:val="10"/>
                <w:szCs w:val="10"/>
              </w:rPr>
            </w:pPr>
          </w:p>
          <w:p w:rsidR="00595D68" w:rsidRPr="00B51860" w:rsidRDefault="00595D68" w:rsidP="00E74244">
            <w:pPr>
              <w:rPr>
                <w:rStyle w:val="Hyperlink"/>
                <w:sz w:val="19"/>
                <w:szCs w:val="19"/>
                <w:lang w:eastAsia="es-PE"/>
              </w:rPr>
            </w:pPr>
            <w:r w:rsidRPr="00B51860">
              <w:rPr>
                <w:sz w:val="19"/>
                <w:szCs w:val="19"/>
              </w:rPr>
              <w:t xml:space="preserve">Infographic: </w:t>
            </w:r>
            <w:hyperlink r:id="rId11" w:history="1">
              <w:r w:rsidR="00B51860" w:rsidRPr="00B51860">
                <w:rPr>
                  <w:rStyle w:val="Hyperlink"/>
                  <w:sz w:val="19"/>
                  <w:szCs w:val="19"/>
                  <w:lang w:eastAsia="es-PE"/>
                </w:rPr>
                <w:t>Should We Enable or Regulate Data Use by Business?</w:t>
              </w:r>
            </w:hyperlink>
          </w:p>
          <w:p w:rsidR="00595D68" w:rsidRPr="00B51860" w:rsidRDefault="00B51860" w:rsidP="00E74244">
            <w:pPr>
              <w:rPr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  <w:lang w:eastAsia="es-PE"/>
              </w:rPr>
              <w:t>A</w:t>
            </w:r>
            <w:r w:rsidR="00595D68" w:rsidRPr="00B51860">
              <w:rPr>
                <w:sz w:val="19"/>
                <w:szCs w:val="19"/>
                <w:lang w:eastAsia="es-PE"/>
              </w:rPr>
              <w:t xml:space="preserve">rticle: </w:t>
            </w:r>
            <w:hyperlink r:id="rId12" w:history="1">
              <w:r w:rsidR="00595D68" w:rsidRPr="00B51860">
                <w:rPr>
                  <w:rStyle w:val="Hyperlink"/>
                  <w:sz w:val="19"/>
                  <w:szCs w:val="19"/>
                  <w:lang w:eastAsia="es-PE"/>
                </w:rPr>
                <w:t>Facilitating Private Sector Data Use in APEC</w:t>
              </w:r>
            </w:hyperlink>
          </w:p>
          <w:p w:rsidR="00595D68" w:rsidRPr="00C802C8" w:rsidRDefault="00595D68" w:rsidP="00E742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Pr="00F443CC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965589" w:rsidRPr="00F802C1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301F8" w:rsidRPr="00401BFB" w:rsidTr="0072559B">
        <w:trPr>
          <w:cantSplit/>
          <w:trHeight w:val="669"/>
        </w:trPr>
        <w:tc>
          <w:tcPr>
            <w:tcW w:w="895" w:type="dxa"/>
          </w:tcPr>
          <w:p w:rsidR="00F301F8" w:rsidRDefault="00F301F8" w:rsidP="007255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8</w:t>
            </w:r>
          </w:p>
        </w:tc>
        <w:tc>
          <w:tcPr>
            <w:tcW w:w="3600" w:type="dxa"/>
          </w:tcPr>
          <w:p w:rsidR="00F301F8" w:rsidRDefault="00F301F8" w:rsidP="0072559B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</w:t>
            </w:r>
            <w:r>
              <w:rPr>
                <w:sz w:val="20"/>
                <w:szCs w:val="20"/>
              </w:rPr>
              <w:t>S</w:t>
            </w:r>
            <w:r w:rsidRPr="000D550B">
              <w:rPr>
                <w:sz w:val="20"/>
                <w:szCs w:val="20"/>
              </w:rPr>
              <w:t xml:space="preserve">tudy on </w:t>
            </w:r>
            <w:r>
              <w:rPr>
                <w:sz w:val="20"/>
                <w:szCs w:val="20"/>
              </w:rPr>
              <w:t>T</w:t>
            </w:r>
            <w:r w:rsidRPr="000D550B">
              <w:rPr>
                <w:sz w:val="20"/>
                <w:szCs w:val="20"/>
              </w:rPr>
              <w:t>ariffs</w:t>
            </w:r>
          </w:p>
          <w:p w:rsidR="00F301F8" w:rsidRPr="00C65AB4" w:rsidRDefault="00F301F8" w:rsidP="0072559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F301F8" w:rsidRDefault="00F301F8" w:rsidP="007255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:rsidR="00F301F8" w:rsidRDefault="00F301F8" w:rsidP="0072559B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F301F8" w:rsidRDefault="00F301F8" w:rsidP="007255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F301F8" w:rsidRDefault="00F301F8" w:rsidP="007255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EF1CEC" w:rsidRPr="00401BFB" w:rsidTr="00595D68">
        <w:trPr>
          <w:cantSplit/>
          <w:trHeight w:val="669"/>
        </w:trPr>
        <w:tc>
          <w:tcPr>
            <w:tcW w:w="895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3</w:t>
            </w:r>
          </w:p>
        </w:tc>
        <w:tc>
          <w:tcPr>
            <w:tcW w:w="3600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APEC Supply-Chain Connectivit</w:t>
            </w:r>
            <w:r w:rsidR="002D00F5">
              <w:rPr>
                <w:sz w:val="20"/>
                <w:szCs w:val="20"/>
              </w:rPr>
              <w:t>y Framework Action Plan 2015-2018</w:t>
            </w:r>
            <w:r w:rsidRPr="00E67F0B">
              <w:rPr>
                <w:sz w:val="20"/>
                <w:szCs w:val="20"/>
              </w:rPr>
              <w:t xml:space="preserve"> (SCFAP-II)</w:t>
            </w:r>
            <w:r w:rsidR="002D00F5">
              <w:rPr>
                <w:sz w:val="20"/>
                <w:szCs w:val="20"/>
              </w:rPr>
              <w:t xml:space="preserve">: Interim Review of External Indicators </w:t>
            </w:r>
          </w:p>
          <w:p w:rsidR="00EF1CEC" w:rsidRPr="00EF692F" w:rsidRDefault="00EF1CEC" w:rsidP="00EF1CEC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:rsidR="00EF1CEC" w:rsidRDefault="00EF1CEC" w:rsidP="00EF1CEC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:rsidR="00EF1CEC" w:rsidRDefault="00860E86" w:rsidP="00EF1CEC">
            <w:pPr>
              <w:rPr>
                <w:sz w:val="20"/>
                <w:szCs w:val="20"/>
              </w:rPr>
            </w:pPr>
            <w:hyperlink r:id="rId13" w:history="1">
              <w:r w:rsidR="00EF1CEC" w:rsidRPr="00860E86">
                <w:rPr>
                  <w:rStyle w:val="Hyperlink"/>
                  <w:sz w:val="20"/>
                  <w:szCs w:val="20"/>
                </w:rPr>
                <w:t>Report distributed – October 2019</w:t>
              </w:r>
            </w:hyperlink>
            <w:r w:rsidR="00EF1CEC">
              <w:rPr>
                <w:sz w:val="20"/>
                <w:szCs w:val="20"/>
              </w:rPr>
              <w:t xml:space="preserve"> </w:t>
            </w:r>
          </w:p>
          <w:p w:rsidR="00860E86" w:rsidRDefault="00860E86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10 times </w:t>
            </w:r>
          </w:p>
          <w:p w:rsidR="00EF1CEC" w:rsidRDefault="00EF1CEC" w:rsidP="00EF1CEC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EF1CEC" w:rsidRPr="00894B74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EF1CEC" w:rsidRDefault="00EF1CEC" w:rsidP="00EF1C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C07D1" w:rsidRPr="00401BFB" w:rsidTr="00E80369">
        <w:trPr>
          <w:cantSplit/>
          <w:trHeight w:val="170"/>
        </w:trPr>
        <w:tc>
          <w:tcPr>
            <w:tcW w:w="895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:rsidR="00534124" w:rsidRDefault="00763CD0" w:rsidP="005341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’s Ease of Doing Business (</w:t>
            </w:r>
            <w:proofErr w:type="spellStart"/>
            <w:r>
              <w:rPr>
                <w:sz w:val="20"/>
                <w:szCs w:val="20"/>
              </w:rPr>
              <w:t>Eo</w:t>
            </w:r>
            <w:r w:rsidR="001C07D1" w:rsidRPr="00BB6C9A">
              <w:rPr>
                <w:sz w:val="20"/>
                <w:szCs w:val="20"/>
              </w:rPr>
              <w:t>DB</w:t>
            </w:r>
            <w:proofErr w:type="spellEnd"/>
            <w:r w:rsidR="001C07D1" w:rsidRPr="00BB6C9A">
              <w:rPr>
                <w:sz w:val="20"/>
                <w:szCs w:val="20"/>
              </w:rPr>
              <w:t>): Final Assessment</w:t>
            </w:r>
            <w:r w:rsidR="00E74244">
              <w:rPr>
                <w:sz w:val="20"/>
                <w:szCs w:val="20"/>
              </w:rPr>
              <w:t xml:space="preserve"> 2015-2018</w:t>
            </w:r>
          </w:p>
          <w:p w:rsidR="006431D4" w:rsidRPr="00534124" w:rsidRDefault="006431D4" w:rsidP="0053412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1C07D1" w:rsidRDefault="00A45E2A" w:rsidP="009571C6">
            <w:pPr>
              <w:rPr>
                <w:sz w:val="20"/>
                <w:szCs w:val="20"/>
              </w:rPr>
            </w:pPr>
            <w:hyperlink r:id="rId14" w:history="1">
              <w:r w:rsidR="009571C6" w:rsidRPr="009571C6">
                <w:rPr>
                  <w:rStyle w:val="Hyperlink"/>
                  <w:sz w:val="20"/>
                  <w:szCs w:val="20"/>
                </w:rPr>
                <w:t>Reported distributed – August 2019</w:t>
              </w:r>
            </w:hyperlink>
          </w:p>
          <w:p w:rsidR="009571C6" w:rsidRDefault="009571C6" w:rsidP="00971E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971EA4">
              <w:rPr>
                <w:sz w:val="20"/>
                <w:szCs w:val="20"/>
              </w:rPr>
              <w:t>2,</w:t>
            </w:r>
            <w:r w:rsidR="00763CD0">
              <w:rPr>
                <w:sz w:val="20"/>
                <w:szCs w:val="20"/>
              </w:rPr>
              <w:t>2</w:t>
            </w:r>
            <w:r w:rsidR="00923F84">
              <w:rPr>
                <w:sz w:val="20"/>
                <w:szCs w:val="20"/>
              </w:rPr>
              <w:t>3</w:t>
            </w:r>
            <w:r w:rsidR="00763CD0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</w:t>
            </w:r>
          </w:p>
          <w:p w:rsidR="00B51860" w:rsidRPr="00B51860" w:rsidRDefault="00B51860" w:rsidP="00971EA4">
            <w:pPr>
              <w:rPr>
                <w:sz w:val="10"/>
                <w:szCs w:val="10"/>
              </w:rPr>
            </w:pPr>
          </w:p>
          <w:p w:rsidR="00B51860" w:rsidRDefault="00B51860" w:rsidP="00971EA4">
            <w:pPr>
              <w:rPr>
                <w:rStyle w:val="Hyperlink"/>
                <w:sz w:val="19"/>
                <w:szCs w:val="19"/>
                <w:lang w:eastAsia="es-PE"/>
              </w:rPr>
            </w:pPr>
            <w:r>
              <w:rPr>
                <w:sz w:val="19"/>
                <w:szCs w:val="19"/>
              </w:rPr>
              <w:t xml:space="preserve">Infographic: </w:t>
            </w:r>
            <w:hyperlink r:id="rId15" w:history="1">
              <w:r w:rsidRPr="00595D68">
                <w:rPr>
                  <w:rStyle w:val="Hyperlink"/>
                  <w:sz w:val="19"/>
                  <w:szCs w:val="19"/>
                  <w:lang w:eastAsia="es-PE"/>
                </w:rPr>
                <w:t>It’s Getting Easier to Do Business in APEC</w:t>
              </w:r>
            </w:hyperlink>
          </w:p>
          <w:p w:rsidR="00B51860" w:rsidRPr="00B51860" w:rsidRDefault="00B51860" w:rsidP="00971EA4">
            <w:pPr>
              <w:rPr>
                <w:sz w:val="19"/>
                <w:szCs w:val="19"/>
              </w:rPr>
            </w:pPr>
            <w:r w:rsidRPr="00B51860">
              <w:rPr>
                <w:sz w:val="19"/>
                <w:szCs w:val="19"/>
                <w:lang w:eastAsia="es-PE"/>
              </w:rPr>
              <w:t xml:space="preserve">Article: </w:t>
            </w:r>
            <w:hyperlink r:id="rId16" w:history="1">
              <w:r w:rsidRPr="00B51860">
                <w:rPr>
                  <w:rStyle w:val="Hyperlink"/>
                  <w:sz w:val="19"/>
                  <w:szCs w:val="19"/>
                  <w:lang w:eastAsia="es-PE"/>
                </w:rPr>
                <w:t>Doing Business in APEC: Crunching the Numbers</w:t>
              </w:r>
            </w:hyperlink>
          </w:p>
        </w:tc>
        <w:tc>
          <w:tcPr>
            <w:tcW w:w="2520" w:type="dxa"/>
            <w:shd w:val="clear" w:color="auto" w:fill="auto"/>
          </w:tcPr>
          <w:p w:rsidR="001C07D1" w:rsidRPr="00894B74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1C07D1" w:rsidRDefault="001C07D1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9489C" w:rsidRPr="00401BFB" w:rsidTr="00E80369">
        <w:trPr>
          <w:cantSplit/>
          <w:trHeight w:val="669"/>
        </w:trPr>
        <w:tc>
          <w:tcPr>
            <w:tcW w:w="895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C24</w:t>
            </w:r>
          </w:p>
        </w:tc>
        <w:tc>
          <w:tcPr>
            <w:tcW w:w="3600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 w:rsidRPr="000D4B10">
              <w:rPr>
                <w:sz w:val="20"/>
                <w:szCs w:val="20"/>
              </w:rPr>
              <w:t>Structural Reform Measures to Improve Women’s Access to Labor Markets, Finance, and Capital</w:t>
            </w:r>
          </w:p>
          <w:p w:rsidR="0059489C" w:rsidRPr="0059489C" w:rsidRDefault="0059489C" w:rsidP="0059489C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</w:t>
            </w:r>
          </w:p>
        </w:tc>
        <w:tc>
          <w:tcPr>
            <w:tcW w:w="4860" w:type="dxa"/>
            <w:shd w:val="clear" w:color="auto" w:fill="auto"/>
          </w:tcPr>
          <w:p w:rsidR="0059489C" w:rsidRDefault="00A45E2A" w:rsidP="0059489C">
            <w:pPr>
              <w:rPr>
                <w:sz w:val="20"/>
                <w:szCs w:val="20"/>
              </w:rPr>
            </w:pPr>
            <w:hyperlink r:id="rId17" w:history="1">
              <w:r w:rsidR="0059489C" w:rsidRPr="0059489C">
                <w:rPr>
                  <w:rStyle w:val="Hyperlink"/>
                  <w:sz w:val="20"/>
                  <w:szCs w:val="20"/>
                </w:rPr>
                <w:t xml:space="preserve">Report distributed – September </w:t>
              </w:r>
              <w:r w:rsidR="0059489C" w:rsidRPr="0059489C">
                <w:rPr>
                  <w:rStyle w:val="Hyperlink"/>
                  <w:sz w:val="20"/>
                  <w:szCs w:val="20"/>
                </w:rPr>
                <w:t>2</w:t>
              </w:r>
              <w:r w:rsidR="0059489C" w:rsidRPr="0059489C">
                <w:rPr>
                  <w:rStyle w:val="Hyperlink"/>
                  <w:sz w:val="20"/>
                  <w:szCs w:val="20"/>
                </w:rPr>
                <w:t>019</w:t>
              </w:r>
            </w:hyperlink>
          </w:p>
          <w:p w:rsidR="0059489C" w:rsidRPr="0072737B" w:rsidRDefault="00923F84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ed: 46</w:t>
            </w:r>
            <w:r w:rsidR="00971EA4">
              <w:rPr>
                <w:sz w:val="20"/>
                <w:szCs w:val="20"/>
              </w:rPr>
              <w:t>0</w:t>
            </w:r>
            <w:r w:rsidR="0059489C"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59489C" w:rsidRDefault="0059489C" w:rsidP="00594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:rsidTr="00E80369">
        <w:trPr>
          <w:cantSplit/>
          <w:trHeight w:val="669"/>
        </w:trPr>
        <w:tc>
          <w:tcPr>
            <w:tcW w:w="895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1</w:t>
            </w:r>
          </w:p>
        </w:tc>
        <w:tc>
          <w:tcPr>
            <w:tcW w:w="3600" w:type="dxa"/>
          </w:tcPr>
          <w:p w:rsidR="00965589" w:rsidRPr="005A4BA2" w:rsidRDefault="00965589" w:rsidP="006431D4">
            <w:pPr>
              <w:rPr>
                <w:sz w:val="10"/>
                <w:szCs w:val="1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</w:tc>
        <w:tc>
          <w:tcPr>
            <w:tcW w:w="1350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:rsidR="00965589" w:rsidRDefault="0072737B" w:rsidP="0072737B">
            <w:pPr>
              <w:rPr>
                <w:sz w:val="20"/>
                <w:szCs w:val="20"/>
              </w:rPr>
            </w:pP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obility and </w:t>
            </w: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arket Data: A Baseline Study of APEC Economies</w:t>
            </w:r>
            <w:r>
              <w:rPr>
                <w:sz w:val="20"/>
                <w:szCs w:val="20"/>
              </w:rPr>
              <w:t xml:space="preserve"> (p</w:t>
            </w:r>
            <w:r w:rsidRPr="0072737B">
              <w:rPr>
                <w:sz w:val="20"/>
                <w:szCs w:val="20"/>
              </w:rPr>
              <w:t xml:space="preserve">repared by </w:t>
            </w:r>
            <w:r>
              <w:rPr>
                <w:sz w:val="20"/>
                <w:szCs w:val="20"/>
              </w:rPr>
              <w:t>ILO</w:t>
            </w:r>
            <w:r w:rsidRPr="0072737B">
              <w:rPr>
                <w:sz w:val="20"/>
                <w:szCs w:val="20"/>
              </w:rPr>
              <w:t>, Regional Office for Asia and the Pacific</w:t>
            </w:r>
            <w:r>
              <w:rPr>
                <w:sz w:val="20"/>
                <w:szCs w:val="20"/>
              </w:rPr>
              <w:t xml:space="preserve">) </w:t>
            </w:r>
          </w:p>
          <w:p w:rsidR="006431D4" w:rsidRPr="006431D4" w:rsidRDefault="006431D4" w:rsidP="0072737B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Pr="006561DD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965589" w:rsidRDefault="0096558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473089" w:rsidRPr="00401BFB" w:rsidTr="00E80369">
        <w:trPr>
          <w:cantSplit/>
          <w:trHeight w:val="296"/>
        </w:trPr>
        <w:tc>
          <w:tcPr>
            <w:tcW w:w="895" w:type="dxa"/>
          </w:tcPr>
          <w:p w:rsidR="00473089" w:rsidRPr="00F82FD4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1</w:t>
            </w:r>
          </w:p>
        </w:tc>
        <w:tc>
          <w:tcPr>
            <w:tcW w:w="3600" w:type="dxa"/>
          </w:tcPr>
          <w:p w:rsidR="00473089" w:rsidRDefault="00473089" w:rsidP="00473089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</w:pPr>
            <w:r w:rsidRPr="00473089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Insights on the Regulatory Environment within APEC Economies and Its Impact on Trade in Services in Food Value Chains</w:t>
            </w:r>
          </w:p>
          <w:p w:rsidR="00CB3AF2" w:rsidRPr="00CB3AF2" w:rsidRDefault="00CB3AF2" w:rsidP="00473089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10"/>
                <w:szCs w:val="10"/>
                <w:lang w:val="en-US"/>
              </w:rPr>
            </w:pPr>
          </w:p>
        </w:tc>
        <w:tc>
          <w:tcPr>
            <w:tcW w:w="1350" w:type="dxa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:rsidR="00473089" w:rsidRPr="00F82FD4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:rsidR="00473089" w:rsidRPr="00473089" w:rsidRDefault="00A45E2A" w:rsidP="00473089">
            <w:pPr>
              <w:rPr>
                <w:sz w:val="20"/>
                <w:szCs w:val="20"/>
              </w:rPr>
            </w:pPr>
            <w:hyperlink r:id="rId18" w:history="1">
              <w:r w:rsidR="00473089" w:rsidRPr="00473089">
                <w:rPr>
                  <w:rStyle w:val="Hyperlink"/>
                  <w:sz w:val="20"/>
                  <w:szCs w:val="20"/>
                </w:rPr>
                <w:t xml:space="preserve">Report distributed – August </w:t>
              </w:r>
              <w:r w:rsidR="00473089" w:rsidRPr="00473089">
                <w:rPr>
                  <w:rStyle w:val="Hyperlink"/>
                  <w:sz w:val="20"/>
                  <w:szCs w:val="20"/>
                </w:rPr>
                <w:t>2</w:t>
              </w:r>
              <w:r w:rsidR="00473089" w:rsidRPr="00473089">
                <w:rPr>
                  <w:rStyle w:val="Hyperlink"/>
                  <w:sz w:val="20"/>
                  <w:szCs w:val="20"/>
                </w:rPr>
                <w:t>019</w:t>
              </w:r>
            </w:hyperlink>
          </w:p>
          <w:p w:rsidR="00473089" w:rsidRDefault="00473089" w:rsidP="00971EA4">
            <w:r w:rsidRPr="00473089">
              <w:rPr>
                <w:sz w:val="20"/>
                <w:szCs w:val="20"/>
              </w:rPr>
              <w:t xml:space="preserve">Accessed: </w:t>
            </w:r>
            <w:r w:rsidR="00763CD0">
              <w:rPr>
                <w:sz w:val="20"/>
                <w:szCs w:val="20"/>
              </w:rPr>
              <w:t>74</w:t>
            </w:r>
            <w:r w:rsidR="00971EA4">
              <w:rPr>
                <w:sz w:val="20"/>
                <w:szCs w:val="20"/>
              </w:rPr>
              <w:t xml:space="preserve">0 </w:t>
            </w:r>
            <w:r w:rsidRPr="00473089">
              <w:rPr>
                <w:sz w:val="20"/>
                <w:szCs w:val="20"/>
              </w:rPr>
              <w:t>times</w:t>
            </w:r>
          </w:p>
        </w:tc>
        <w:tc>
          <w:tcPr>
            <w:tcW w:w="2520" w:type="dxa"/>
            <w:shd w:val="clear" w:color="auto" w:fill="auto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473089" w:rsidRDefault="00473089" w:rsidP="004730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66F11" w:rsidRPr="00401BFB" w:rsidTr="00E80369">
        <w:trPr>
          <w:cantSplit/>
          <w:trHeight w:val="296"/>
        </w:trPr>
        <w:tc>
          <w:tcPr>
            <w:tcW w:w="895" w:type="dxa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3</w:t>
            </w:r>
          </w:p>
        </w:tc>
        <w:tc>
          <w:tcPr>
            <w:tcW w:w="3600" w:type="dxa"/>
          </w:tcPr>
          <w:p w:rsidR="00A66F11" w:rsidRDefault="00A66F11" w:rsidP="00A66F1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  <w:p w:rsidR="00A66F11" w:rsidRPr="00A66F11" w:rsidRDefault="00A66F11" w:rsidP="00A66F11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10"/>
                <w:szCs w:val="10"/>
                <w:lang w:val="en-US"/>
              </w:rPr>
            </w:pPr>
          </w:p>
        </w:tc>
        <w:tc>
          <w:tcPr>
            <w:tcW w:w="1350" w:type="dxa"/>
          </w:tcPr>
          <w:p w:rsidR="00A66F11" w:rsidRDefault="00A66F11" w:rsidP="00A66F1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:rsidR="00A66F11" w:rsidRDefault="00A45E2A" w:rsidP="00A66F11">
            <w:pPr>
              <w:rPr>
                <w:sz w:val="20"/>
                <w:szCs w:val="20"/>
              </w:rPr>
            </w:pPr>
            <w:hyperlink r:id="rId19" w:history="1">
              <w:r w:rsidR="00971EA4" w:rsidRPr="00CA421A">
                <w:rPr>
                  <w:rStyle w:val="Hyperlink"/>
                  <w:sz w:val="20"/>
                  <w:szCs w:val="20"/>
                </w:rPr>
                <w:t>Report distributed – Oct</w:t>
              </w:r>
              <w:r w:rsidR="00971EA4" w:rsidRPr="00CA421A">
                <w:rPr>
                  <w:rStyle w:val="Hyperlink"/>
                  <w:sz w:val="20"/>
                  <w:szCs w:val="20"/>
                </w:rPr>
                <w:t>o</w:t>
              </w:r>
              <w:r w:rsidR="00971EA4" w:rsidRPr="00CA421A">
                <w:rPr>
                  <w:rStyle w:val="Hyperlink"/>
                  <w:sz w:val="20"/>
                  <w:szCs w:val="20"/>
                </w:rPr>
                <w:t>ber 2019</w:t>
              </w:r>
            </w:hyperlink>
          </w:p>
          <w:p w:rsidR="00CA421A" w:rsidRDefault="00CA421A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923F84">
              <w:rPr>
                <w:sz w:val="20"/>
                <w:szCs w:val="20"/>
              </w:rPr>
              <w:t>700</w:t>
            </w:r>
            <w:r>
              <w:rPr>
                <w:sz w:val="20"/>
                <w:szCs w:val="20"/>
              </w:rPr>
              <w:t xml:space="preserve"> times </w:t>
            </w:r>
          </w:p>
          <w:p w:rsidR="00595D68" w:rsidRPr="00B51860" w:rsidRDefault="00595D68" w:rsidP="00A66F11">
            <w:pPr>
              <w:rPr>
                <w:sz w:val="10"/>
                <w:szCs w:val="10"/>
              </w:rPr>
            </w:pPr>
          </w:p>
          <w:p w:rsidR="00595D68" w:rsidRP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val="en-GB" w:eastAsia="zh-CN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News release</w:t>
            </w:r>
            <w:bookmarkStart w:id="0" w:name="_GoBack"/>
            <w:bookmarkEnd w:id="0"/>
            <w:r w:rsidRPr="00595D68">
              <w:rPr>
                <w:sz w:val="19"/>
                <w:szCs w:val="19"/>
                <w:lang w:val="en-GB" w:eastAsia="zh-CN"/>
              </w:rPr>
              <w:t>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  <w:hyperlink r:id="rId20" w:history="1">
              <w:r w:rsidRPr="00595D68">
                <w:rPr>
                  <w:rStyle w:val="Hyperlink"/>
                  <w:sz w:val="19"/>
                  <w:szCs w:val="19"/>
                </w:rPr>
                <w:t>Women Advancing in APEC Region but More Reforms Needed</w:t>
              </w:r>
              <w:r>
                <w:rPr>
                  <w:rStyle w:val="Hyperlink"/>
                  <w:sz w:val="19"/>
                  <w:szCs w:val="19"/>
                </w:rPr>
                <w:t xml:space="preserve"> </w:t>
              </w:r>
            </w:hyperlink>
          </w:p>
          <w:p w:rsidR="00595D68" w:rsidRP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eastAsia="ja-JP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Infographic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  <w:hyperlink r:id="rId21" w:history="1">
              <w:r>
                <w:rPr>
                  <w:rStyle w:val="Hyperlink"/>
                  <w:sz w:val="19"/>
                  <w:szCs w:val="19"/>
                </w:rPr>
                <w:t>The State of Women in APEC 2019</w:t>
              </w:r>
            </w:hyperlink>
            <w:r w:rsidRPr="00595D68">
              <w:rPr>
                <w:sz w:val="19"/>
                <w:szCs w:val="19"/>
              </w:rPr>
              <w:t xml:space="preserve"> </w:t>
            </w:r>
          </w:p>
          <w:p w:rsidR="00595D68" w:rsidRDefault="00595D68" w:rsidP="00595D68">
            <w:pPr>
              <w:pStyle w:val="ListParagraph"/>
              <w:ind w:left="0"/>
              <w:rPr>
                <w:sz w:val="19"/>
                <w:szCs w:val="19"/>
                <w:lang w:val="en-GB" w:eastAsia="zh-CN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 xml:space="preserve">Article: </w:t>
            </w:r>
            <w:hyperlink r:id="rId22" w:history="1">
              <w:r w:rsidRPr="00595D68">
                <w:rPr>
                  <w:rStyle w:val="Hyperlink"/>
                  <w:sz w:val="19"/>
                  <w:szCs w:val="19"/>
                </w:rPr>
                <w:t xml:space="preserve">APEC Women’s Economic Participation and Social Inclusion: Where We are Now and How We Can Advance Further </w:t>
              </w:r>
            </w:hyperlink>
            <w:r w:rsidRPr="00595D68">
              <w:rPr>
                <w:sz w:val="19"/>
                <w:szCs w:val="19"/>
                <w:lang w:val="en-GB" w:eastAsia="zh-CN"/>
              </w:rPr>
              <w:t xml:space="preserve"> </w:t>
            </w:r>
          </w:p>
          <w:p w:rsidR="00B51860" w:rsidRDefault="00B51860" w:rsidP="00B51860">
            <w:pPr>
              <w:pStyle w:val="ListParagraph"/>
              <w:ind w:left="0"/>
              <w:rPr>
                <w:sz w:val="19"/>
                <w:szCs w:val="19"/>
                <w:lang w:val="en-GB"/>
              </w:rPr>
            </w:pPr>
            <w:r w:rsidRPr="00595D68">
              <w:rPr>
                <w:sz w:val="19"/>
                <w:szCs w:val="19"/>
                <w:lang w:val="en-GB" w:eastAsia="zh-CN"/>
              </w:rPr>
              <w:t>Videos:</w:t>
            </w:r>
            <w:r w:rsidRPr="00595D68">
              <w:rPr>
                <w:sz w:val="19"/>
                <w:szCs w:val="19"/>
                <w:lang w:val="en-GB"/>
              </w:rPr>
              <w:t xml:space="preserve"> </w:t>
            </w:r>
          </w:p>
          <w:p w:rsidR="005F21EA" w:rsidRDefault="00A45E2A" w:rsidP="00B51860">
            <w:pPr>
              <w:pStyle w:val="ListParagraph"/>
              <w:ind w:left="0"/>
              <w:rPr>
                <w:sz w:val="18"/>
                <w:szCs w:val="18"/>
              </w:rPr>
            </w:pPr>
            <w:hyperlink r:id="rId23" w:history="1">
              <w:r w:rsidR="00B51860" w:rsidRPr="00595D68">
                <w:rPr>
                  <w:rStyle w:val="Hyperlink"/>
                  <w:sz w:val="19"/>
                  <w:szCs w:val="19"/>
                </w:rPr>
                <w:t>https://www.apec.org/Press/Videos/2019/1004_Introducing</w:t>
              </w:r>
            </w:hyperlink>
            <w:r w:rsidR="00B51860">
              <w:rPr>
                <w:sz w:val="19"/>
                <w:szCs w:val="19"/>
              </w:rPr>
              <w:t xml:space="preserve">; </w:t>
            </w:r>
            <w:hyperlink r:id="rId24" w:history="1">
              <w:r w:rsidR="00595D68" w:rsidRPr="00595D68">
                <w:rPr>
                  <w:rStyle w:val="Hyperlink"/>
                  <w:sz w:val="19"/>
                  <w:szCs w:val="19"/>
                </w:rPr>
                <w:t>https://www.apec.org/Press/Videos/2019/1004_Highlights</w:t>
              </w:r>
            </w:hyperlink>
            <w:r w:rsidR="00595D68" w:rsidRPr="00595D68">
              <w:rPr>
                <w:sz w:val="18"/>
                <w:szCs w:val="18"/>
              </w:rPr>
              <w:t xml:space="preserve"> </w:t>
            </w:r>
          </w:p>
          <w:p w:rsidR="00B51860" w:rsidRPr="00B51860" w:rsidRDefault="00B51860" w:rsidP="002A0F27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A66F11" w:rsidRDefault="00A66F11" w:rsidP="00A66F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57735" w:rsidRPr="00401BFB" w:rsidTr="00E80369">
        <w:trPr>
          <w:cantSplit/>
          <w:trHeight w:val="296"/>
        </w:trPr>
        <w:tc>
          <w:tcPr>
            <w:tcW w:w="895" w:type="dxa"/>
          </w:tcPr>
          <w:p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:rsidR="00577729" w:rsidRPr="00577729" w:rsidRDefault="00A45E2A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5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C: Progress and Im</w:t>
              </w:r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p</w:t>
              </w:r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ct (No. 25, January 2019)</w:t>
              </w:r>
            </w:hyperlink>
          </w:p>
          <w:p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5604A">
              <w:rPr>
                <w:rFonts w:eastAsia="SimSun"/>
                <w:sz w:val="20"/>
                <w:szCs w:val="20"/>
                <w:lang w:val="en-GB" w:eastAsia="zh-CN"/>
              </w:rPr>
              <w:t>2,</w:t>
            </w:r>
            <w:r w:rsidR="00E74244">
              <w:rPr>
                <w:rFonts w:eastAsia="SimSun"/>
                <w:sz w:val="20"/>
                <w:szCs w:val="20"/>
                <w:lang w:val="en-GB" w:eastAsia="zh-CN"/>
              </w:rPr>
              <w:t>8</w:t>
            </w:r>
            <w:r w:rsidR="00923F84">
              <w:rPr>
                <w:rFonts w:eastAsia="SimSun"/>
                <w:sz w:val="20"/>
                <w:szCs w:val="20"/>
                <w:lang w:val="en-GB" w:eastAsia="zh-CN"/>
              </w:rPr>
              <w:t>9</w:t>
            </w:r>
            <w:r w:rsidR="00E74244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:rsidR="00795932" w:rsidRPr="005558CC" w:rsidRDefault="00795932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:rsidR="00795932" w:rsidRDefault="00A45E2A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6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</w:t>
              </w:r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i</w:t>
              </w:r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lity in 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E74244">
              <w:rPr>
                <w:rFonts w:eastAsia="SimSun"/>
                <w:sz w:val="20"/>
                <w:szCs w:val="20"/>
                <w:lang w:val="en-GB" w:eastAsia="zh-CN"/>
              </w:rPr>
              <w:t>2,</w:t>
            </w:r>
            <w:r w:rsidR="00971EA4">
              <w:rPr>
                <w:rFonts w:eastAsia="SimSun"/>
                <w:sz w:val="20"/>
                <w:szCs w:val="20"/>
                <w:lang w:val="en-GB" w:eastAsia="zh-CN"/>
              </w:rPr>
              <w:t>3</w:t>
            </w:r>
            <w:r w:rsidR="00763CD0">
              <w:rPr>
                <w:rFonts w:eastAsia="SimSun"/>
                <w:sz w:val="20"/>
                <w:szCs w:val="20"/>
                <w:lang w:val="en-GB" w:eastAsia="zh-CN"/>
              </w:rPr>
              <w:t>4</w:t>
            </w:r>
            <w:r w:rsidR="00971EA4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:rsidR="00617E1D" w:rsidRPr="005558CC" w:rsidRDefault="00617E1D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:rsidR="00617E1D" w:rsidRDefault="00A45E2A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7" w:history="1"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ustoms Cooperation in APE</w:t>
              </w:r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</w:t>
              </w:r>
              <w:r w:rsidR="00617E1D" w:rsidRPr="00617E1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: Strengthening Regional Cooperatio</w:t>
              </w:r>
              <w:r w:rsidR="00E74244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n (No. 27, July 2019)</w:t>
              </w:r>
            </w:hyperlink>
            <w:r w:rsidR="00E74244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:rsidR="00617E1D" w:rsidRDefault="00617E1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971EA4">
              <w:rPr>
                <w:rFonts w:eastAsia="SimSun"/>
                <w:sz w:val="20"/>
                <w:szCs w:val="20"/>
                <w:lang w:val="en-GB" w:eastAsia="zh-CN"/>
              </w:rPr>
              <w:t>1,0</w:t>
            </w:r>
            <w:r w:rsidR="00923F84">
              <w:rPr>
                <w:rFonts w:eastAsia="SimSun"/>
                <w:sz w:val="20"/>
                <w:szCs w:val="20"/>
                <w:lang w:val="en-GB" w:eastAsia="zh-CN"/>
              </w:rPr>
              <w:t>3</w:t>
            </w:r>
            <w:r w:rsidR="00971EA4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</w:p>
          <w:p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:rsidTr="00E80369">
        <w:trPr>
          <w:cantSplit/>
          <w:trHeight w:val="296"/>
        </w:trPr>
        <w:tc>
          <w:tcPr>
            <w:tcW w:w="895" w:type="dxa"/>
          </w:tcPr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:rsidR="00965589" w:rsidRDefault="00965589" w:rsidP="0096558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DA4A47">
              <w:rPr>
                <w:b w:val="0"/>
                <w:sz w:val="20"/>
                <w:szCs w:val="20"/>
              </w:rPr>
              <w:t>APEC Regional Trends Analysi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:rsidR="00965589" w:rsidRDefault="00965589" w:rsidP="0096558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:rsidR="00567461" w:rsidRDefault="00A45E2A" w:rsidP="00567461">
            <w:pPr>
              <w:rPr>
                <w:sz w:val="20"/>
                <w:szCs w:val="20"/>
              </w:rPr>
            </w:pPr>
            <w:hyperlink r:id="rId28" w:history="1">
              <w:r w:rsidR="00567461" w:rsidRPr="00DA4A47">
                <w:rPr>
                  <w:rStyle w:val="Hyperlink"/>
                  <w:sz w:val="20"/>
                  <w:szCs w:val="20"/>
                </w:rPr>
                <w:t>May</w:t>
              </w:r>
              <w:r w:rsidR="00567461" w:rsidRPr="00DA4A47">
                <w:rPr>
                  <w:rStyle w:val="Hyperlink"/>
                  <w:sz w:val="20"/>
                  <w:szCs w:val="20"/>
                </w:rPr>
                <w:t xml:space="preserve"> </w:t>
              </w:r>
              <w:r w:rsidR="00567461" w:rsidRPr="00DA4A47">
                <w:rPr>
                  <w:rStyle w:val="Hyperlink"/>
                  <w:sz w:val="20"/>
                  <w:szCs w:val="20"/>
                </w:rPr>
                <w:t>201</w:t>
              </w:r>
              <w:r w:rsidR="00567461" w:rsidRPr="00635475">
                <w:rPr>
                  <w:rStyle w:val="Hyperlink"/>
                  <w:sz w:val="20"/>
                  <w:szCs w:val="20"/>
                </w:rPr>
                <w:t>9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 xml:space="preserve"> Issue: APEC at 30 </w:t>
              </w:r>
              <w:r w:rsidR="00567461" w:rsidRPr="00B359FB">
                <w:rPr>
                  <w:rStyle w:val="Hyperlink"/>
                  <w:sz w:val="20"/>
                  <w:szCs w:val="20"/>
                </w:rPr>
                <w:t>– A Region in Constant Change</w:t>
              </w:r>
            </w:hyperlink>
            <w:r w:rsidR="00567461">
              <w:rPr>
                <w:sz w:val="20"/>
                <w:szCs w:val="20"/>
              </w:rPr>
              <w:t xml:space="preserve"> </w:t>
            </w:r>
            <w:r w:rsidR="00567461">
              <w:br/>
            </w:r>
            <w:r w:rsidR="00567461" w:rsidRPr="005718A9">
              <w:rPr>
                <w:sz w:val="20"/>
                <w:szCs w:val="20"/>
              </w:rPr>
              <w:t xml:space="preserve">Accessed: </w:t>
            </w:r>
            <w:r w:rsidR="004C1E4B">
              <w:rPr>
                <w:sz w:val="20"/>
                <w:szCs w:val="20"/>
              </w:rPr>
              <w:t>5,460</w:t>
            </w:r>
            <w:r w:rsidR="00567461" w:rsidRPr="005718A9">
              <w:rPr>
                <w:sz w:val="20"/>
                <w:szCs w:val="20"/>
              </w:rPr>
              <w:t xml:space="preserve"> times</w:t>
            </w:r>
          </w:p>
          <w:p w:rsidR="00B51860" w:rsidRPr="005B7A7B" w:rsidRDefault="00B51860" w:rsidP="00567461">
            <w:pPr>
              <w:rPr>
                <w:sz w:val="10"/>
                <w:szCs w:val="10"/>
              </w:rPr>
            </w:pPr>
          </w:p>
          <w:p w:rsidR="000569DC" w:rsidRPr="005B7A7B" w:rsidRDefault="000569DC" w:rsidP="00B51860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>News release</w:t>
            </w:r>
            <w:r w:rsidR="0086753B" w:rsidRPr="005B7A7B">
              <w:rPr>
                <w:sz w:val="19"/>
                <w:szCs w:val="19"/>
                <w:lang w:eastAsia="es-PE"/>
              </w:rPr>
              <w:t>s</w:t>
            </w:r>
            <w:r w:rsidRPr="005B7A7B">
              <w:rPr>
                <w:sz w:val="19"/>
                <w:szCs w:val="19"/>
                <w:lang w:eastAsia="es-PE"/>
              </w:rPr>
              <w:t xml:space="preserve">: </w:t>
            </w:r>
            <w:hyperlink r:id="rId29" w:history="1">
              <w:r w:rsidR="00FB2DDB" w:rsidRPr="005B7A7B">
                <w:rPr>
                  <w:rStyle w:val="Hyperlink"/>
                  <w:sz w:val="19"/>
                  <w:szCs w:val="19"/>
                  <w:lang w:eastAsia="es-PE"/>
                </w:rPr>
                <w:t>More Reforms Needed to Rev Up Growth Potential, Says APEC Policy Support Unit</w:t>
              </w:r>
            </w:hyperlink>
            <w:r w:rsidR="00FB2DDB" w:rsidRPr="005B7A7B">
              <w:rPr>
                <w:sz w:val="19"/>
                <w:szCs w:val="19"/>
                <w:lang w:eastAsia="es-PE"/>
              </w:rPr>
              <w:t>;</w:t>
            </w:r>
            <w:r w:rsidR="00C4516B" w:rsidRPr="005B7A7B">
              <w:rPr>
                <w:sz w:val="19"/>
                <w:szCs w:val="19"/>
                <w:lang w:eastAsia="es-PE"/>
              </w:rPr>
              <w:t xml:space="preserve"> </w:t>
            </w:r>
            <w:hyperlink r:id="rId30" w:history="1">
              <w:r w:rsidR="00C4516B" w:rsidRPr="005B7A7B">
                <w:rPr>
                  <w:rStyle w:val="Hyperlink"/>
                  <w:sz w:val="19"/>
                  <w:szCs w:val="19"/>
                  <w:lang w:eastAsia="es-PE"/>
                </w:rPr>
                <w:t>Sustaining Economic Growth is a Delicate Balancing Act, says APEC Policy Support Unit</w:t>
              </w:r>
            </w:hyperlink>
            <w:r w:rsidR="00C4516B"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31" w:history="1">
              <w:r w:rsidR="00FB2DDB" w:rsidRPr="005B7A7B">
                <w:rPr>
                  <w:rStyle w:val="Hyperlink"/>
                  <w:sz w:val="19"/>
                  <w:szCs w:val="19"/>
                  <w:lang w:eastAsia="es-PE"/>
                </w:rPr>
                <w:t>Analysis: A</w:t>
              </w:r>
              <w:r w:rsidR="00C4516B" w:rsidRPr="005B7A7B">
                <w:rPr>
                  <w:rStyle w:val="Hyperlink"/>
                  <w:sz w:val="19"/>
                  <w:szCs w:val="19"/>
                  <w:lang w:eastAsia="es-PE"/>
                </w:rPr>
                <w:t>PEC’s Merchandise Trade Moderates Yet Services Trade Improves</w:t>
              </w:r>
            </w:hyperlink>
          </w:p>
          <w:p w:rsidR="00B51860" w:rsidRPr="005B7A7B" w:rsidRDefault="00B51860" w:rsidP="00B51860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 xml:space="preserve">Infographics: </w:t>
            </w:r>
            <w:hyperlink r:id="rId32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33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 Delicate Balancing Act</w:t>
              </w:r>
            </w:hyperlink>
          </w:p>
          <w:p w:rsidR="006431D4" w:rsidRPr="005B7A7B" w:rsidRDefault="00B51860" w:rsidP="00965589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>Article</w:t>
            </w:r>
            <w:r w:rsidR="00763CD0">
              <w:rPr>
                <w:sz w:val="19"/>
                <w:szCs w:val="19"/>
                <w:lang w:eastAsia="es-PE"/>
              </w:rPr>
              <w:t>s</w:t>
            </w:r>
            <w:r w:rsidRPr="005B7A7B">
              <w:rPr>
                <w:sz w:val="19"/>
                <w:szCs w:val="19"/>
                <w:lang w:eastAsia="es-PE"/>
              </w:rPr>
              <w:t xml:space="preserve">: </w:t>
            </w:r>
            <w:hyperlink r:id="rId34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</w:t>
              </w:r>
            </w:hyperlink>
            <w:r w:rsidR="00763CD0">
              <w:rPr>
                <w:sz w:val="19"/>
                <w:szCs w:val="19"/>
                <w:lang w:eastAsia="es-PE"/>
              </w:rPr>
              <w:t xml:space="preserve">; </w:t>
            </w:r>
            <w:hyperlink r:id="rId35" w:history="1">
              <w:r w:rsidR="00763CD0" w:rsidRPr="00763CD0">
                <w:rPr>
                  <w:rStyle w:val="Hyperlink"/>
                  <w:sz w:val="19"/>
                  <w:szCs w:val="19"/>
                  <w:lang w:eastAsia="es-PE"/>
                </w:rPr>
                <w:t>Multilateral Dialogue has been Solving Problems for Decades</w:t>
              </w:r>
            </w:hyperlink>
            <w:r w:rsidR="00A90B0F" w:rsidRPr="005B7A7B">
              <w:rPr>
                <w:sz w:val="19"/>
                <w:szCs w:val="19"/>
                <w:lang w:eastAsia="es-PE"/>
              </w:rPr>
              <w:t xml:space="preserve"> </w:t>
            </w:r>
          </w:p>
          <w:p w:rsidR="00CF3115" w:rsidRPr="005B7A7B" w:rsidRDefault="00CF3115" w:rsidP="00965589">
            <w:pPr>
              <w:rPr>
                <w:sz w:val="19"/>
                <w:szCs w:val="19"/>
                <w:lang w:eastAsia="es-PE"/>
              </w:rPr>
            </w:pPr>
            <w:r w:rsidRPr="005B7A7B">
              <w:rPr>
                <w:sz w:val="19"/>
                <w:szCs w:val="19"/>
                <w:lang w:eastAsia="es-PE"/>
              </w:rPr>
              <w:t xml:space="preserve">Videos: </w:t>
            </w:r>
            <w:hyperlink r:id="rId36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Dr Denis Hew on Economic Outlook of the Asia-Pacific Region, Risks and Opportunities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; </w:t>
            </w:r>
            <w:hyperlink r:id="rId37" w:history="1">
              <w:r w:rsidRPr="005B7A7B">
                <w:rPr>
                  <w:rStyle w:val="Hyperlink"/>
                  <w:sz w:val="19"/>
                  <w:szCs w:val="19"/>
                  <w:lang w:eastAsia="es-PE"/>
                </w:rPr>
                <w:t>APEC at 30 - How far APEC has come and what are the challenges for the next 30 years?</w:t>
              </w:r>
            </w:hyperlink>
            <w:r w:rsidRPr="005B7A7B">
              <w:rPr>
                <w:sz w:val="19"/>
                <w:szCs w:val="19"/>
                <w:lang w:eastAsia="es-PE"/>
              </w:rPr>
              <w:t xml:space="preserve"> </w:t>
            </w:r>
          </w:p>
          <w:p w:rsidR="000D57C2" w:rsidRPr="00752FAA" w:rsidRDefault="000D57C2" w:rsidP="002A0F2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6F6D33" w:rsidRPr="00401BFB" w:rsidTr="00595D68">
        <w:trPr>
          <w:cantSplit/>
          <w:trHeight w:val="296"/>
        </w:trPr>
        <w:tc>
          <w:tcPr>
            <w:tcW w:w="895" w:type="dxa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4</w:t>
            </w:r>
          </w:p>
        </w:tc>
        <w:tc>
          <w:tcPr>
            <w:tcW w:w="3600" w:type="dxa"/>
          </w:tcPr>
          <w:p w:rsidR="006F6D33" w:rsidRPr="004B0D1D" w:rsidRDefault="001B25E6" w:rsidP="004F429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  <w:r w:rsidR="00445071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Financial Inclusion 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 w:rsidR="006F6D33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="006F6D33"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– Synthesis Report</w:t>
            </w:r>
          </w:p>
        </w:tc>
        <w:tc>
          <w:tcPr>
            <w:tcW w:w="1350" w:type="dxa"/>
          </w:tcPr>
          <w:p w:rsidR="006F6D33" w:rsidRDefault="006F6D33" w:rsidP="006F6D3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:rsidR="006F6D33" w:rsidRDefault="00A45E2A" w:rsidP="006F6D33">
            <w:pPr>
              <w:rPr>
                <w:sz w:val="20"/>
                <w:szCs w:val="20"/>
              </w:rPr>
            </w:pPr>
            <w:hyperlink r:id="rId38" w:history="1">
              <w:r w:rsidR="006F6D33" w:rsidRPr="008B1275">
                <w:rPr>
                  <w:rStyle w:val="Hyperlink"/>
                  <w:sz w:val="20"/>
                  <w:szCs w:val="20"/>
                </w:rPr>
                <w:t>Report distributed – Octo</w:t>
              </w:r>
              <w:r w:rsidR="006F6D33" w:rsidRPr="008B1275">
                <w:rPr>
                  <w:rStyle w:val="Hyperlink"/>
                  <w:sz w:val="20"/>
                  <w:szCs w:val="20"/>
                </w:rPr>
                <w:t>b</w:t>
              </w:r>
              <w:r w:rsidR="006F6D33" w:rsidRPr="008B1275">
                <w:rPr>
                  <w:rStyle w:val="Hyperlink"/>
                  <w:sz w:val="20"/>
                  <w:szCs w:val="20"/>
                </w:rPr>
                <w:t>er 2019</w:t>
              </w:r>
            </w:hyperlink>
          </w:p>
          <w:p w:rsidR="008B1275" w:rsidRDefault="00156ADB" w:rsidP="006F6D33">
            <w:pPr>
              <w:rPr>
                <w:sz w:val="20"/>
                <w:szCs w:val="20"/>
              </w:rPr>
            </w:pPr>
            <w:r w:rsidRPr="005718A9">
              <w:rPr>
                <w:sz w:val="20"/>
                <w:szCs w:val="20"/>
              </w:rPr>
              <w:t xml:space="preserve">Accessed: </w:t>
            </w:r>
            <w:r w:rsidR="00923F84">
              <w:rPr>
                <w:sz w:val="20"/>
                <w:szCs w:val="20"/>
              </w:rPr>
              <w:t>190</w:t>
            </w:r>
            <w:r w:rsidRPr="005718A9">
              <w:rPr>
                <w:sz w:val="20"/>
                <w:szCs w:val="20"/>
              </w:rPr>
              <w:t xml:space="preserve"> times</w:t>
            </w:r>
          </w:p>
          <w:p w:rsidR="004F4292" w:rsidRPr="001E7CD5" w:rsidRDefault="004F4292" w:rsidP="006F6D3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6F6D33" w:rsidRDefault="006F6D33" w:rsidP="006F6D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BF7155" w:rsidRPr="00401BFB" w:rsidTr="00E80369">
        <w:trPr>
          <w:cantSplit/>
          <w:trHeight w:val="296"/>
        </w:trPr>
        <w:tc>
          <w:tcPr>
            <w:tcW w:w="895" w:type="dxa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:rsidR="005C11C6" w:rsidRPr="004B0D1D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:rsidR="00BF7155" w:rsidRDefault="00BF7155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:rsidR="00BF7155" w:rsidRPr="00894B74" w:rsidRDefault="00BF7155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:rsidR="006431D4" w:rsidRDefault="00F12A30" w:rsidP="00E80369">
            <w:pPr>
              <w:rPr>
                <w:rFonts w:eastAsia="SimSun"/>
                <w:sz w:val="10"/>
                <w:szCs w:val="1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(Draft 0, 14 January 2019)</w:t>
            </w:r>
          </w:p>
          <w:p w:rsidR="000D57C2" w:rsidRPr="00791F8E" w:rsidRDefault="000D57C2" w:rsidP="00E8036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:rsidR="00BF7155" w:rsidRDefault="00BF7155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:rsidTr="00EE7484">
        <w:trPr>
          <w:cantSplit/>
        </w:trPr>
        <w:tc>
          <w:tcPr>
            <w:tcW w:w="895" w:type="dxa"/>
          </w:tcPr>
          <w:p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:rsidR="00791F8E" w:rsidRDefault="00E7530C" w:rsidP="0053412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:rsidR="0086753B" w:rsidRPr="0009386A" w:rsidRDefault="0086753B" w:rsidP="00534124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39" w:history="1">
              <w:r w:rsidRPr="00052C9E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AA4BF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4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80369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:rsidTr="00EE7484">
        <w:trPr>
          <w:cantSplit/>
        </w:trPr>
        <w:tc>
          <w:tcPr>
            <w:tcW w:w="895" w:type="dxa"/>
          </w:tcPr>
          <w:p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17358D" w:rsidRDefault="0017358D" w:rsidP="001608BB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71688A">
              <w:rPr>
                <w:sz w:val="20"/>
                <w:szCs w:val="20"/>
                <w:lang w:eastAsia="es-PE"/>
              </w:rPr>
              <w:t xml:space="preserve">,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  <w:r w:rsidR="001608BB">
              <w:rPr>
                <w:sz w:val="20"/>
                <w:szCs w:val="20"/>
                <w:lang w:eastAsia="es-PE"/>
              </w:rPr>
              <w:t xml:space="preserve">, </w:t>
            </w:r>
            <w:r w:rsidR="0071688A">
              <w:rPr>
                <w:sz w:val="20"/>
                <w:szCs w:val="20"/>
                <w:lang w:eastAsia="es-PE"/>
              </w:rPr>
              <w:t>videos</w:t>
            </w:r>
            <w:r w:rsidR="001608BB">
              <w:rPr>
                <w:sz w:val="20"/>
                <w:szCs w:val="20"/>
                <w:lang w:eastAsia="es-PE"/>
              </w:rPr>
              <w:t xml:space="preserve"> and features</w:t>
            </w:r>
          </w:p>
        </w:tc>
        <w:tc>
          <w:tcPr>
            <w:tcW w:w="1350" w:type="dxa"/>
          </w:tcPr>
          <w:p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:rsidR="00191888" w:rsidRDefault="001C23CD" w:rsidP="00B5186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</w:t>
            </w:r>
            <w:r w:rsidR="001608BB">
              <w:rPr>
                <w:sz w:val="20"/>
                <w:szCs w:val="20"/>
                <w:lang w:eastAsia="es-PE"/>
              </w:rPr>
              <w:t xml:space="preserve">ee </w:t>
            </w:r>
            <w:r w:rsidR="00AE702D">
              <w:rPr>
                <w:sz w:val="20"/>
                <w:szCs w:val="20"/>
                <w:lang w:eastAsia="es-PE"/>
              </w:rPr>
              <w:t>“</w:t>
            </w:r>
            <w:r w:rsidR="00B51860">
              <w:rPr>
                <w:sz w:val="20"/>
                <w:szCs w:val="20"/>
                <w:lang w:eastAsia="es-PE"/>
              </w:rPr>
              <w:t xml:space="preserve">Completed Projects” </w:t>
            </w:r>
          </w:p>
          <w:p w:rsidR="0086753B" w:rsidRPr="002632B3" w:rsidRDefault="0086753B" w:rsidP="00B51860">
            <w:pPr>
              <w:rPr>
                <w:sz w:val="20"/>
                <w:szCs w:val="20"/>
                <w:lang w:eastAsia="es-PE"/>
              </w:rPr>
            </w:pPr>
            <w:r w:rsidRPr="002632B3">
              <w:rPr>
                <w:sz w:val="20"/>
                <w:szCs w:val="20"/>
                <w:lang w:eastAsia="es-PE"/>
              </w:rPr>
              <w:t xml:space="preserve">Other infographics: </w:t>
            </w:r>
            <w:hyperlink r:id="rId41" w:history="1">
              <w:r w:rsidRPr="002632B3">
                <w:rPr>
                  <w:rStyle w:val="Hyperlink"/>
                  <w:sz w:val="20"/>
                  <w:szCs w:val="20"/>
                  <w:lang w:eastAsia="es-PE"/>
                </w:rPr>
                <w:t xml:space="preserve">The Potential of Remote Areas </w:t>
              </w:r>
            </w:hyperlink>
            <w:r w:rsidRPr="002632B3">
              <w:rPr>
                <w:sz w:val="20"/>
                <w:szCs w:val="20"/>
                <w:lang w:eastAsia="es-PE"/>
              </w:rPr>
              <w:t xml:space="preserve"> </w:t>
            </w:r>
          </w:p>
          <w:p w:rsidR="001608BB" w:rsidRPr="002632B3" w:rsidRDefault="003E4E6D" w:rsidP="00B51860">
            <w:pPr>
              <w:rPr>
                <w:sz w:val="20"/>
                <w:szCs w:val="20"/>
                <w:lang w:eastAsia="es-PE"/>
              </w:rPr>
            </w:pPr>
            <w:r w:rsidRPr="002632B3">
              <w:rPr>
                <w:sz w:val="20"/>
                <w:szCs w:val="20"/>
                <w:lang w:eastAsia="es-PE"/>
              </w:rPr>
              <w:t>F</w:t>
            </w:r>
            <w:r w:rsidR="001608BB" w:rsidRPr="002632B3">
              <w:rPr>
                <w:sz w:val="20"/>
                <w:szCs w:val="20"/>
                <w:lang w:eastAsia="es-PE"/>
              </w:rPr>
              <w:t xml:space="preserve">eatures: </w:t>
            </w:r>
            <w:hyperlink r:id="rId42" w:history="1">
              <w:r w:rsidR="002632B3" w:rsidRPr="002632B3">
                <w:rPr>
                  <w:rStyle w:val="Hyperlink"/>
                  <w:sz w:val="20"/>
                  <w:szCs w:val="20"/>
                  <w:lang w:eastAsia="es-PE"/>
                </w:rPr>
                <w:t>APEC Prioritizes Women and Inclusive Growth</w:t>
              </w:r>
            </w:hyperlink>
            <w:r w:rsidR="002632B3" w:rsidRPr="002632B3">
              <w:rPr>
                <w:sz w:val="20"/>
                <w:szCs w:val="20"/>
                <w:lang w:eastAsia="es-PE"/>
              </w:rPr>
              <w:t xml:space="preserve">; </w:t>
            </w:r>
            <w:hyperlink r:id="rId43" w:history="1">
              <w:r w:rsidR="00CF3115" w:rsidRPr="002632B3">
                <w:rPr>
                  <w:rStyle w:val="Hyperlink"/>
                  <w:sz w:val="20"/>
                  <w:szCs w:val="20"/>
                  <w:lang w:eastAsia="es-PE"/>
                </w:rPr>
                <w:t>Millennials: The Future of Work is Human</w:t>
              </w:r>
            </w:hyperlink>
            <w:r w:rsidR="00CF3115" w:rsidRPr="002632B3">
              <w:rPr>
                <w:sz w:val="20"/>
                <w:szCs w:val="20"/>
                <w:lang w:eastAsia="es-PE"/>
              </w:rPr>
              <w:t xml:space="preserve">; </w:t>
            </w:r>
            <w:hyperlink r:id="rId44" w:history="1">
              <w:r w:rsidR="00E23A6E" w:rsidRPr="002632B3">
                <w:rPr>
                  <w:rStyle w:val="Hyperlink"/>
                  <w:sz w:val="20"/>
                  <w:szCs w:val="20"/>
                  <w:lang w:eastAsia="es-PE"/>
                </w:rPr>
                <w:t>Remote Areas are Full of Potential</w:t>
              </w:r>
            </w:hyperlink>
            <w:r w:rsidR="00E23A6E" w:rsidRPr="002632B3">
              <w:rPr>
                <w:sz w:val="20"/>
                <w:szCs w:val="20"/>
                <w:lang w:eastAsia="es-PE"/>
              </w:rPr>
              <w:t xml:space="preserve">; </w:t>
            </w:r>
            <w:hyperlink r:id="rId45" w:history="1">
              <w:r w:rsidR="001608BB" w:rsidRPr="002632B3">
                <w:rPr>
                  <w:rStyle w:val="Hyperlink"/>
                  <w:sz w:val="20"/>
                  <w:szCs w:val="20"/>
                  <w:lang w:eastAsia="es-PE"/>
                </w:rPr>
                <w:t>Wanted: Data on the Gender Gap, Digital Divide and Small Businesses</w:t>
              </w:r>
            </w:hyperlink>
          </w:p>
          <w:p w:rsidR="00B51860" w:rsidRPr="008406A2" w:rsidRDefault="00B51860" w:rsidP="002632B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:rsidTr="00EE7484">
        <w:trPr>
          <w:cantSplit/>
          <w:trHeight w:val="555"/>
        </w:trPr>
        <w:tc>
          <w:tcPr>
            <w:tcW w:w="895" w:type="dxa"/>
          </w:tcPr>
          <w:p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:rsidR="00C14890" w:rsidRDefault="005413CB" w:rsidP="005A7CD1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:rsidR="002370DD" w:rsidRPr="0030365B" w:rsidRDefault="002370DD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:rsidTr="005A7CD1">
        <w:trPr>
          <w:cantSplit/>
          <w:trHeight w:val="2330"/>
        </w:trPr>
        <w:tc>
          <w:tcPr>
            <w:tcW w:w="895" w:type="dxa"/>
          </w:tcPr>
          <w:p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46"/>
      <w:footerReference w:type="default" r:id="rId47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E2A" w:rsidRDefault="00A45E2A" w:rsidP="007F6E90">
      <w:r>
        <w:separator/>
      </w:r>
    </w:p>
  </w:endnote>
  <w:endnote w:type="continuationSeparator" w:id="0">
    <w:p w:rsidR="00A45E2A" w:rsidRDefault="00A45E2A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00"/>
    <w:family w:val="auto"/>
    <w:pitch w:val="variable"/>
    <w:sig w:usb0="00000000" w:usb1="080E0000" w:usb2="00000010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5D68" w:rsidRPr="008D616C" w:rsidRDefault="00595D68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1C47CF">
          <w:rPr>
            <w:noProof/>
            <w:sz w:val="20"/>
            <w:szCs w:val="20"/>
          </w:rPr>
          <w:t>4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:rsidR="00595D68" w:rsidRDefault="00595D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E2A" w:rsidRDefault="00A45E2A" w:rsidP="007F6E90">
      <w:r>
        <w:separator/>
      </w:r>
    </w:p>
  </w:footnote>
  <w:footnote w:type="continuationSeparator" w:id="0">
    <w:p w:rsidR="00A45E2A" w:rsidRDefault="00A45E2A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5D68" w:rsidRPr="0024663A" w:rsidRDefault="00595D68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October 2019 </w:t>
    </w:r>
    <w:r w:rsidRPr="005E657D">
      <w:rPr>
        <w:rFonts w:ascii="Arial" w:hAnsi="Arial" w:cs="Arial"/>
        <w:i/>
        <w:sz w:val="18"/>
        <w:szCs w:val="18"/>
      </w:rPr>
      <w:t xml:space="preserve">(updated on </w:t>
    </w:r>
    <w:r w:rsidR="00D42EBD">
      <w:rPr>
        <w:rFonts w:ascii="Arial" w:hAnsi="Arial" w:cs="Arial"/>
        <w:i/>
        <w:sz w:val="18"/>
        <w:szCs w:val="18"/>
      </w:rPr>
      <w:t>9</w:t>
    </w:r>
    <w:r w:rsidRPr="005E657D">
      <w:rPr>
        <w:rFonts w:ascii="Arial" w:hAnsi="Arial" w:cs="Arial"/>
        <w:i/>
        <w:sz w:val="18"/>
        <w:szCs w:val="18"/>
      </w:rPr>
      <w:t xml:space="preserve"> October 201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131078" w:nlCheck="1" w:checkStyle="0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2232"/>
    <w:rsid w:val="00052C9E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77C34"/>
    <w:rsid w:val="00080D89"/>
    <w:rsid w:val="00080EA3"/>
    <w:rsid w:val="00080EFD"/>
    <w:rsid w:val="000818DC"/>
    <w:rsid w:val="0008220F"/>
    <w:rsid w:val="000823A2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3E1D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846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DE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817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ADB"/>
    <w:rsid w:val="00156B6E"/>
    <w:rsid w:val="00156FA1"/>
    <w:rsid w:val="00157753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D3"/>
    <w:rsid w:val="001C35A7"/>
    <w:rsid w:val="001C384E"/>
    <w:rsid w:val="001C4186"/>
    <w:rsid w:val="001C47CF"/>
    <w:rsid w:val="001C4997"/>
    <w:rsid w:val="001C5B3C"/>
    <w:rsid w:val="001C7291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6110"/>
    <w:rsid w:val="002370DD"/>
    <w:rsid w:val="002400A6"/>
    <w:rsid w:val="00242199"/>
    <w:rsid w:val="002426F5"/>
    <w:rsid w:val="0024285C"/>
    <w:rsid w:val="00242ED5"/>
    <w:rsid w:val="002430A5"/>
    <w:rsid w:val="002436C8"/>
    <w:rsid w:val="0024392E"/>
    <w:rsid w:val="002446CC"/>
    <w:rsid w:val="0024507F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66F"/>
    <w:rsid w:val="002A0DBF"/>
    <w:rsid w:val="002A0F27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B34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320E"/>
    <w:rsid w:val="002D428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7BB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4B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019"/>
    <w:rsid w:val="0053250F"/>
    <w:rsid w:val="00532B73"/>
    <w:rsid w:val="0053411A"/>
    <w:rsid w:val="00534124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D5E"/>
    <w:rsid w:val="005A02F3"/>
    <w:rsid w:val="005A0978"/>
    <w:rsid w:val="005A121D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71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21EA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D3B"/>
    <w:rsid w:val="00687C91"/>
    <w:rsid w:val="00690176"/>
    <w:rsid w:val="006903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41F"/>
    <w:rsid w:val="006D056C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52E"/>
    <w:rsid w:val="00700911"/>
    <w:rsid w:val="0070097B"/>
    <w:rsid w:val="00701278"/>
    <w:rsid w:val="00701858"/>
    <w:rsid w:val="00701BAC"/>
    <w:rsid w:val="00701D42"/>
    <w:rsid w:val="00702089"/>
    <w:rsid w:val="007024B0"/>
    <w:rsid w:val="007026F8"/>
    <w:rsid w:val="00702A8D"/>
    <w:rsid w:val="00702B37"/>
    <w:rsid w:val="00703234"/>
    <w:rsid w:val="00704251"/>
    <w:rsid w:val="0070495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26E"/>
    <w:rsid w:val="007968DA"/>
    <w:rsid w:val="00796BD9"/>
    <w:rsid w:val="00796DA8"/>
    <w:rsid w:val="00796DCB"/>
    <w:rsid w:val="00797284"/>
    <w:rsid w:val="00797304"/>
    <w:rsid w:val="007977E2"/>
    <w:rsid w:val="007A0B07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AC0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704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0E86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765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6F2"/>
    <w:rsid w:val="008D2A57"/>
    <w:rsid w:val="008D2F83"/>
    <w:rsid w:val="008D33AA"/>
    <w:rsid w:val="008D3B73"/>
    <w:rsid w:val="008D3EEB"/>
    <w:rsid w:val="008D4DA0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C6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708"/>
    <w:rsid w:val="009708CC"/>
    <w:rsid w:val="009713CA"/>
    <w:rsid w:val="0097145F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056"/>
    <w:rsid w:val="009E1292"/>
    <w:rsid w:val="009E13E0"/>
    <w:rsid w:val="009E1ED1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B7E"/>
    <w:rsid w:val="00A507CB"/>
    <w:rsid w:val="00A50CBD"/>
    <w:rsid w:val="00A50F52"/>
    <w:rsid w:val="00A5166B"/>
    <w:rsid w:val="00A517DF"/>
    <w:rsid w:val="00A51C72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B6F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314E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0684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234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34B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599B"/>
    <w:rsid w:val="00BD616D"/>
    <w:rsid w:val="00BD62C7"/>
    <w:rsid w:val="00BD6EF9"/>
    <w:rsid w:val="00BD745D"/>
    <w:rsid w:val="00BD7550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31B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D96"/>
    <w:rsid w:val="00C47D42"/>
    <w:rsid w:val="00C506B4"/>
    <w:rsid w:val="00C50CC1"/>
    <w:rsid w:val="00C50DF5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7A58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465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21A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6756"/>
    <w:rsid w:val="00CC6917"/>
    <w:rsid w:val="00CC6E05"/>
    <w:rsid w:val="00CC74AD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F0709"/>
    <w:rsid w:val="00CF0B7F"/>
    <w:rsid w:val="00CF2262"/>
    <w:rsid w:val="00CF25C4"/>
    <w:rsid w:val="00CF2846"/>
    <w:rsid w:val="00CF3115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3354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4CDE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083"/>
    <w:rsid w:val="00EA5683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33A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4D8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63F"/>
    <w:rsid w:val="00F26786"/>
    <w:rsid w:val="00F276C8"/>
    <w:rsid w:val="00F27DF4"/>
    <w:rsid w:val="00F30147"/>
    <w:rsid w:val="00F301F8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B55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206B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ec.org/Publications/2019/10/APEC-Supply-Chain-Connectivity-Framework-Action-Plan-2017-2020" TargetMode="External"/><Relationship Id="rId18" Type="http://schemas.openxmlformats.org/officeDocument/2006/relationships/hyperlink" Target="https://www.apec.org/Publications/2019/08/Insights-on-the-Regulatory-Environment-within-APEC-Economies-and-Its-Impact-on-Trade-in-Services" TargetMode="External"/><Relationship Id="rId26" Type="http://schemas.openxmlformats.org/officeDocument/2006/relationships/hyperlink" Target="https://www.apec.org/Publications/2019/02/Recognising-Sustainability-in-Tourism" TargetMode="External"/><Relationship Id="rId39" Type="http://schemas.openxmlformats.org/officeDocument/2006/relationships/hyperlink" Target="https://www.apec.org/Publications/2019/05/Research-Outcomes---Summary-of-Research-Projects-2018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ress/Infographics/20191004_info" TargetMode="External"/><Relationship Id="rId34" Type="http://schemas.openxmlformats.org/officeDocument/2006/relationships/hyperlink" Target="http://publications.apec.org/Press/Blog/20190626_PSU" TargetMode="External"/><Relationship Id="rId42" Type="http://schemas.openxmlformats.org/officeDocument/2006/relationships/hyperlink" Target="http://publications.apec.org/Press/Features/2019/0308_ED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publications.apec.org/Press/Blog/20190821_PSU" TargetMode="External"/><Relationship Id="rId17" Type="http://schemas.openxmlformats.org/officeDocument/2006/relationships/hyperlink" Target="https://www.apec.org/Publications/2019/10/Structural-Reform-Measures-to-Improve-Womens-Access-to-Labor-Markets-Finance-and-Capital" TargetMode="External"/><Relationship Id="rId25" Type="http://schemas.openxmlformats.org/officeDocument/2006/relationships/hyperlink" Target="https://www.apec.org/Publications/2019/01/Trade-Facilitation-in-APEC--Progress-and-Impact" TargetMode="External"/><Relationship Id="rId33" Type="http://schemas.openxmlformats.org/officeDocument/2006/relationships/hyperlink" Target="https://www.apec.org/Press/Infographics/20190515_Growth" TargetMode="External"/><Relationship Id="rId38" Type="http://schemas.openxmlformats.org/officeDocument/2006/relationships/hyperlink" Target="https://www.apec.org/Publications/2019/10/APEC-Financial-Inclusion-Capacity-Building-Package---Synthesis-Report" TargetMode="External"/><Relationship Id="rId46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publications.apec.org/Press/Blog/20190827_PSU" TargetMode="External"/><Relationship Id="rId20" Type="http://schemas.openxmlformats.org/officeDocument/2006/relationships/hyperlink" Target="https://www.apec.org/Press/News-Releases/2019/1004_ED" TargetMode="External"/><Relationship Id="rId29" Type="http://schemas.openxmlformats.org/officeDocument/2006/relationships/hyperlink" Target="http://publications.apec.org/Press/News-Releases/2019/0505_Denis" TargetMode="External"/><Relationship Id="rId41" Type="http://schemas.openxmlformats.org/officeDocument/2006/relationships/hyperlink" Target="http://publications.apec.org/Press/Infographics/20190411_remot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ress/Infographics/20190722_Data" TargetMode="External"/><Relationship Id="rId24" Type="http://schemas.openxmlformats.org/officeDocument/2006/relationships/hyperlink" Target="https://www.apec.org/Press/Videos/2019/1004_Highlights" TargetMode="External"/><Relationship Id="rId32" Type="http://schemas.openxmlformats.org/officeDocument/2006/relationships/hyperlink" Target="https://www.apec.org/Press/Infographics/20190515_30" TargetMode="External"/><Relationship Id="rId37" Type="http://schemas.openxmlformats.org/officeDocument/2006/relationships/hyperlink" Target="http://publications.apec.org/Press/Videos/2019/0725_eman" TargetMode="External"/><Relationship Id="rId40" Type="http://schemas.openxmlformats.org/officeDocument/2006/relationships/hyperlink" Target="http://www.apec.org/About-Us/Policy-Support-Unit.aspx" TargetMode="External"/><Relationship Id="rId45" Type="http://schemas.openxmlformats.org/officeDocument/2006/relationships/hyperlink" Target="http://publications.apec.org/Press/Features/2019/0906_dat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Infographics/20190826_Business" TargetMode="External"/><Relationship Id="rId23" Type="http://schemas.openxmlformats.org/officeDocument/2006/relationships/hyperlink" Target="https://www.apec.org/Press/Videos/2019/1004_Introducing" TargetMode="External"/><Relationship Id="rId28" Type="http://schemas.openxmlformats.org/officeDocument/2006/relationships/hyperlink" Target="https://www.apec.org/Publications/2019/05/APEC-Regional-Trends-Analysis---APEC-at-30" TargetMode="External"/><Relationship Id="rId36" Type="http://schemas.openxmlformats.org/officeDocument/2006/relationships/hyperlink" Target="http://publications.apec.org/Press/Videos/2019/0503_Denis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apec.org/Publications/2019/07/Fostering-an-Enabling-Policy-and-Regulatory-Environment-in-APEC-for-Data-Utilizing-Businesses" TargetMode="External"/><Relationship Id="rId19" Type="http://schemas.openxmlformats.org/officeDocument/2006/relationships/hyperlink" Target="https://www.apec.org/Publications/2019/10/The-APEC-Women-and-the-Economy-Dashboard-2019" TargetMode="External"/><Relationship Id="rId31" Type="http://schemas.openxmlformats.org/officeDocument/2006/relationships/hyperlink" Target="http://publications.apec.org/Press/News-Releases/2019/0617_ARTA" TargetMode="External"/><Relationship Id="rId44" Type="http://schemas.openxmlformats.org/officeDocument/2006/relationships/hyperlink" Target="http://publications.apec.org/Press/Features/2019/0411_Remo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5/APEC-Regional-Trends-Analysis---APEC-at-30" TargetMode="External"/><Relationship Id="rId14" Type="http://schemas.openxmlformats.org/officeDocument/2006/relationships/hyperlink" Target="https://www.apec.org/Publications/2019/08/APEC-Ease-of-Doing-Business-Final-Assessment-2015-2018" TargetMode="External"/><Relationship Id="rId22" Type="http://schemas.openxmlformats.org/officeDocument/2006/relationships/hyperlink" Target="https://www.apec.org/Press/Blog/20191004_PSU" TargetMode="External"/><Relationship Id="rId27" Type="http://schemas.openxmlformats.org/officeDocument/2006/relationships/hyperlink" Target="https://www.apec.org/Publications/2019/08/Customs-Cooperation-in-APEC--Strengthening-Regional-Cooperation" TargetMode="External"/><Relationship Id="rId30" Type="http://schemas.openxmlformats.org/officeDocument/2006/relationships/hyperlink" Target="http://publications.apec.org/Press/News-Releases/2019/0517_ARTA" TargetMode="External"/><Relationship Id="rId35" Type="http://schemas.openxmlformats.org/officeDocument/2006/relationships/hyperlink" Target="https://www.apec.org/Press/Blog/20190730_PSU" TargetMode="External"/><Relationship Id="rId43" Type="http://schemas.openxmlformats.org/officeDocument/2006/relationships/hyperlink" Target="http://publications.apec.org/Press/Features/2019/0531_HRDWG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statistics.apec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D22589-4428-4F0D-8A7F-FCDC74056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11</Words>
  <Characters>1203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4117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10-08T09:42:00Z</dcterms:created>
  <dcterms:modified xsi:type="dcterms:W3CDTF">2019-10-0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